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473A1" w14:textId="77A8253A" w:rsidR="00D25EFE" w:rsidRPr="00162074" w:rsidRDefault="006A2076">
      <w:pPr>
        <w:rPr>
          <w:rFonts w:asciiTheme="majorHAnsi" w:hAnsiTheme="majorHAnsi"/>
          <w:sz w:val="20"/>
          <w:szCs w:val="20"/>
        </w:rPr>
      </w:pPr>
      <w:r w:rsidRPr="00162074">
        <w:rPr>
          <w:rFonts w:asciiTheme="majorHAnsi" w:hAnsiTheme="majorHAnsi"/>
          <w:sz w:val="20"/>
          <w:szCs w:val="20"/>
        </w:rPr>
        <w:t xml:space="preserve">Consulting </w:t>
      </w:r>
      <w:r w:rsidR="00714601" w:rsidRPr="00162074">
        <w:rPr>
          <w:rFonts w:asciiTheme="majorHAnsi" w:hAnsiTheme="majorHAnsi"/>
          <w:sz w:val="20"/>
          <w:szCs w:val="20"/>
        </w:rPr>
        <w:t>Data Analyst</w:t>
      </w:r>
      <w:r w:rsidR="008B1437" w:rsidRPr="00162074">
        <w:rPr>
          <w:rFonts w:asciiTheme="majorHAnsi" w:hAnsiTheme="majorHAnsi"/>
          <w:sz w:val="20"/>
          <w:szCs w:val="20"/>
        </w:rPr>
        <w:t xml:space="preserve"> </w:t>
      </w:r>
      <w:r w:rsidR="00714601" w:rsidRPr="00162074">
        <w:rPr>
          <w:rFonts w:asciiTheme="majorHAnsi" w:hAnsiTheme="majorHAnsi"/>
          <w:sz w:val="20"/>
          <w:szCs w:val="20"/>
        </w:rPr>
        <w:t>@ Wise Analytica</w:t>
      </w:r>
      <w:r w:rsidR="00FA057A">
        <w:rPr>
          <w:rFonts w:ascii="Garamond" w:hAnsi="Garamond"/>
          <w:sz w:val="20"/>
          <w:szCs w:val="20"/>
        </w:rPr>
        <w:t xml:space="preserve">         </w:t>
      </w:r>
      <w:r w:rsidR="00FA057A">
        <w:rPr>
          <w:rFonts w:ascii="Garamond" w:hAnsi="Garamond" w:cs="Times New Roman"/>
          <w:sz w:val="16"/>
          <w:szCs w:val="20"/>
        </w:rPr>
        <w:t xml:space="preserve"> </w:t>
      </w:r>
      <w:r w:rsidR="00FA057A" w:rsidRPr="00162074">
        <w:rPr>
          <w:rFonts w:asciiTheme="majorHAnsi" w:hAnsiTheme="majorHAnsi" w:cs="Times New Roman"/>
          <w:b/>
          <w:bCs/>
          <w:noProof/>
          <w:sz w:val="18"/>
          <w:szCs w:val="20"/>
          <w:lang w:val="en-IN" w:eastAsia="en-IN"/>
        </w:rPr>
        <w:drawing>
          <wp:inline distT="0" distB="0" distL="0" distR="0" wp14:anchorId="6E609D58" wp14:editId="0B812FA9">
            <wp:extent cx="75565" cy="75565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one-148955_640[1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" cy="7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057A" w:rsidRPr="00162074">
        <w:rPr>
          <w:rFonts w:asciiTheme="majorHAnsi" w:hAnsiTheme="majorHAnsi" w:cs="Times New Roman"/>
          <w:b/>
          <w:bCs/>
          <w:sz w:val="16"/>
          <w:szCs w:val="20"/>
        </w:rPr>
        <w:t>+</w:t>
      </w:r>
      <w:r w:rsidRPr="00162074">
        <w:rPr>
          <w:rFonts w:asciiTheme="majorHAnsi" w:hAnsiTheme="majorHAnsi" w:cs="Times New Roman"/>
          <w:b/>
          <w:bCs/>
          <w:sz w:val="16"/>
          <w:szCs w:val="20"/>
        </w:rPr>
        <w:t>917897410061</w:t>
      </w:r>
      <w:r w:rsidR="00FA057A" w:rsidRPr="00162074">
        <w:rPr>
          <w:rFonts w:asciiTheme="majorHAnsi" w:hAnsiTheme="majorHAnsi" w:cs="Times New Roman"/>
          <w:sz w:val="16"/>
          <w:szCs w:val="20"/>
        </w:rPr>
        <w:t xml:space="preserve"> | </w:t>
      </w:r>
      <w:r w:rsidR="00FA057A" w:rsidRPr="00162074">
        <w:rPr>
          <w:rFonts w:asciiTheme="majorHAnsi" w:hAnsiTheme="majorHAnsi" w:cs="Times New Roman"/>
          <w:b/>
          <w:bCs/>
          <w:noProof/>
          <w:sz w:val="16"/>
          <w:szCs w:val="20"/>
          <w:lang w:val="en-IN" w:eastAsia="en-IN"/>
        </w:rPr>
        <w:drawing>
          <wp:inline distT="0" distB="0" distL="0" distR="0" wp14:anchorId="73EDCD01" wp14:editId="04DE8CB0">
            <wp:extent cx="114300" cy="75954"/>
            <wp:effectExtent l="19050" t="0" r="0" b="0"/>
            <wp:docPr id="3" name="Picture 2" descr="C:\Users\hp\AppData\Local\Microsoft\Windows\INetCache\IE\Y0XK0L2Y\Anonymous-Mail-1-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AppData\Local\Microsoft\Windows\INetCache\IE\Y0XK0L2Y\Anonymous-Mail-1-icon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1000" t="22000" r="11500" b="26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759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A057A" w:rsidRPr="00162074">
        <w:rPr>
          <w:rFonts w:asciiTheme="majorHAnsi" w:hAnsiTheme="majorHAnsi" w:cs="Times New Roman"/>
          <w:b/>
          <w:bCs/>
          <w:sz w:val="16"/>
          <w:szCs w:val="20"/>
        </w:rPr>
        <w:t xml:space="preserve"> </w:t>
      </w:r>
      <w:hyperlink r:id="rId10" w:history="1">
        <w:r w:rsidRPr="00162074">
          <w:rPr>
            <w:rStyle w:val="Hyperlink"/>
            <w:rFonts w:asciiTheme="majorHAnsi" w:hAnsiTheme="majorHAnsi" w:cs="Times New Roman"/>
            <w:b/>
            <w:bCs/>
            <w:sz w:val="16"/>
            <w:szCs w:val="20"/>
          </w:rPr>
          <w:t>kishan</w:t>
        </w:r>
        <w:r w:rsidR="00FA057A" w:rsidRPr="00162074">
          <w:rPr>
            <w:rStyle w:val="Hyperlink"/>
            <w:rFonts w:asciiTheme="majorHAnsi" w:hAnsiTheme="majorHAnsi" w:cs="Times New Roman"/>
            <w:b/>
            <w:bCs/>
            <w:sz w:val="16"/>
            <w:szCs w:val="20"/>
          </w:rPr>
          <w:t>tripathi</w:t>
        </w:r>
        <w:r w:rsidRPr="00162074">
          <w:rPr>
            <w:rStyle w:val="Hyperlink"/>
            <w:rFonts w:asciiTheme="majorHAnsi" w:hAnsiTheme="majorHAnsi" w:cs="Times New Roman"/>
            <w:b/>
            <w:bCs/>
            <w:sz w:val="16"/>
            <w:szCs w:val="20"/>
          </w:rPr>
          <w:t>888</w:t>
        </w:r>
        <w:r w:rsidR="00FA057A" w:rsidRPr="00162074">
          <w:rPr>
            <w:rStyle w:val="Hyperlink"/>
            <w:rFonts w:asciiTheme="majorHAnsi" w:hAnsiTheme="majorHAnsi" w:cs="Times New Roman"/>
            <w:b/>
            <w:bCs/>
            <w:sz w:val="16"/>
            <w:szCs w:val="20"/>
          </w:rPr>
          <w:t>@gmail.com</w:t>
        </w:r>
      </w:hyperlink>
      <w:r w:rsidR="00FA057A" w:rsidRPr="00162074">
        <w:rPr>
          <w:rFonts w:asciiTheme="majorHAnsi" w:hAnsiTheme="majorHAnsi" w:cs="Times New Roman"/>
          <w:b/>
          <w:bCs/>
          <w:sz w:val="16"/>
          <w:szCs w:val="20"/>
        </w:rPr>
        <w:t xml:space="preserve"> </w:t>
      </w:r>
      <w:r w:rsidR="00FA057A" w:rsidRPr="00162074">
        <w:rPr>
          <w:rFonts w:asciiTheme="majorHAnsi" w:hAnsiTheme="majorHAnsi" w:cs="Times New Roman"/>
          <w:sz w:val="16"/>
          <w:szCs w:val="20"/>
        </w:rPr>
        <w:t xml:space="preserve">| </w:t>
      </w:r>
      <w:r w:rsidR="00FA057A" w:rsidRPr="00162074">
        <w:rPr>
          <w:rFonts w:asciiTheme="majorHAnsi" w:hAnsiTheme="majorHAnsi" w:cs="Times New Roman"/>
          <w:noProof/>
          <w:sz w:val="16"/>
          <w:szCs w:val="20"/>
          <w:lang w:val="en-IN" w:eastAsia="en-IN"/>
        </w:rPr>
        <w:drawing>
          <wp:inline distT="0" distB="0" distL="0" distR="0" wp14:anchorId="27874ACE" wp14:editId="0C4D90A3">
            <wp:extent cx="90088" cy="75600"/>
            <wp:effectExtent l="0" t="0" r="5715" b="635"/>
            <wp:docPr id="4" name="Picture 3" descr="C:\Users\hp\AppData\Local\Microsoft\Windows\INetCache\IE\VDSNHE07\Word_Family_House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AppData\Local\Microsoft\Windows\INetCache\IE\VDSNHE07\Word_Family_House[1]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88" cy="75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A057A" w:rsidRPr="00162074">
        <w:rPr>
          <w:rFonts w:asciiTheme="majorHAnsi" w:hAnsiTheme="majorHAnsi" w:cs="Times New Roman"/>
          <w:sz w:val="16"/>
          <w:szCs w:val="20"/>
        </w:rPr>
        <w:t xml:space="preserve"> </w:t>
      </w:r>
      <w:r w:rsidR="00FA057A" w:rsidRPr="00162074">
        <w:rPr>
          <w:rFonts w:asciiTheme="majorHAnsi" w:hAnsiTheme="majorHAnsi" w:cs="Times New Roman"/>
          <w:b/>
          <w:bCs/>
          <w:sz w:val="16"/>
          <w:szCs w:val="20"/>
        </w:rPr>
        <w:t>Noida, Uttar Pradesh</w:t>
      </w:r>
    </w:p>
    <w:tbl>
      <w:tblPr>
        <w:tblStyle w:val="TableGrid"/>
        <w:tblW w:w="10965" w:type="dxa"/>
        <w:jc w:val="center"/>
        <w:tblLayout w:type="fixed"/>
        <w:tblLook w:val="04A0" w:firstRow="1" w:lastRow="0" w:firstColumn="1" w:lastColumn="0" w:noHBand="0" w:noVBand="1"/>
      </w:tblPr>
      <w:tblGrid>
        <w:gridCol w:w="573"/>
        <w:gridCol w:w="1175"/>
        <w:gridCol w:w="5458"/>
        <w:gridCol w:w="1010"/>
        <w:gridCol w:w="1844"/>
        <w:gridCol w:w="905"/>
      </w:tblGrid>
      <w:tr w:rsidR="004916DE" w:rsidRPr="004A753A" w14:paraId="00394E8C" w14:textId="77777777" w:rsidTr="003C7D87">
        <w:trPr>
          <w:trHeight w:hRule="exact" w:val="277"/>
          <w:jc w:val="center"/>
        </w:trPr>
        <w:tc>
          <w:tcPr>
            <w:tcW w:w="10965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A170576" w14:textId="6D6B0D60" w:rsidR="004916DE" w:rsidRPr="007C4852" w:rsidRDefault="004916DE" w:rsidP="004916DE">
            <w:pPr>
              <w:spacing w:after="0" w:line="240" w:lineRule="auto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EDUCATION</w:t>
            </w:r>
          </w:p>
        </w:tc>
      </w:tr>
      <w:tr w:rsidR="004916DE" w:rsidRPr="004A753A" w14:paraId="0FF4E720" w14:textId="77777777" w:rsidTr="00556A51">
        <w:trPr>
          <w:trHeight w:hRule="exact" w:val="742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4614CB" w14:textId="77777777" w:rsidR="004916DE" w:rsidRPr="00A16C0A" w:rsidRDefault="00714601" w:rsidP="006E136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</w:pPr>
            <w:proofErr w:type="spellStart"/>
            <w:proofErr w:type="gramStart"/>
            <w:r w:rsidRPr="00A16C0A"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  <w:t>B.Tech</w:t>
            </w:r>
            <w:proofErr w:type="spellEnd"/>
            <w:proofErr w:type="gramEnd"/>
          </w:p>
          <w:p w14:paraId="6DA5E02A" w14:textId="06A6A1D9" w:rsidR="00714601" w:rsidRPr="00162074" w:rsidRDefault="00714601" w:rsidP="006E1362">
            <w:pPr>
              <w:spacing w:after="0" w:line="240" w:lineRule="auto"/>
              <w:jc w:val="center"/>
              <w:rPr>
                <w:rFonts w:cs="Times New Roman"/>
                <w:spacing w:val="2"/>
                <w:sz w:val="20"/>
                <w:szCs w:val="20"/>
              </w:rPr>
            </w:pPr>
            <w:r w:rsidRPr="00162074">
              <w:rPr>
                <w:rFonts w:cs="Times New Roman"/>
                <w:spacing w:val="2"/>
                <w:sz w:val="20"/>
                <w:szCs w:val="20"/>
              </w:rPr>
              <w:t>Computer Science &amp; Engineering</w:t>
            </w:r>
          </w:p>
        </w:tc>
        <w:tc>
          <w:tcPr>
            <w:tcW w:w="5458" w:type="dxa"/>
            <w:shd w:val="clear" w:color="auto" w:fill="auto"/>
            <w:vAlign w:val="center"/>
          </w:tcPr>
          <w:p w14:paraId="0F95A385" w14:textId="2EE6AB7E" w:rsidR="004916DE" w:rsidRPr="00162074" w:rsidRDefault="00714601" w:rsidP="006E1362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proofErr w:type="spellStart"/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Galgotias</w:t>
            </w:r>
            <w:proofErr w:type="spellEnd"/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College of Engineering </w:t>
            </w:r>
            <w:r w:rsidR="007662EA"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and</w:t>
            </w: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Technology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7AAEED52" w14:textId="3E00BE4B" w:rsidR="004916DE" w:rsidRPr="00162074" w:rsidRDefault="003528EF" w:rsidP="006E1362">
            <w:pPr>
              <w:spacing w:after="0" w:line="240" w:lineRule="auto"/>
              <w:jc w:val="center"/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>Grade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23D351FC" w14:textId="16B1FDEE" w:rsidR="004916DE" w:rsidRPr="004A753A" w:rsidRDefault="003528EF" w:rsidP="006E136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</w:pPr>
            <w:r w:rsidRPr="004A753A"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  <w:t>8.</w:t>
            </w:r>
            <w:r w:rsidR="00714601"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  <w:t>19</w:t>
            </w:r>
            <w:r w:rsidRPr="004A753A"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  <w:t xml:space="preserve"> CGPA</w:t>
            </w:r>
          </w:p>
        </w:tc>
        <w:tc>
          <w:tcPr>
            <w:tcW w:w="90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CFCF94D" w14:textId="2798F599" w:rsidR="004916DE" w:rsidRPr="004A753A" w:rsidRDefault="003528EF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4A753A">
              <w:rPr>
                <w:rFonts w:ascii="Garamond" w:hAnsi="Garamond" w:cs="Times New Roman"/>
                <w:spacing w:val="2"/>
                <w:sz w:val="20"/>
                <w:szCs w:val="20"/>
              </w:rPr>
              <w:t>2021-2</w:t>
            </w:r>
            <w:r w:rsidR="00714601">
              <w:rPr>
                <w:rFonts w:ascii="Garamond" w:hAnsi="Garamond" w:cs="Times New Roman"/>
                <w:spacing w:val="2"/>
                <w:sz w:val="20"/>
                <w:szCs w:val="20"/>
              </w:rPr>
              <w:t>5</w:t>
            </w:r>
          </w:p>
        </w:tc>
      </w:tr>
      <w:tr w:rsidR="004916DE" w:rsidRPr="004A753A" w14:paraId="743D17DF" w14:textId="77777777" w:rsidTr="0094667A">
        <w:trPr>
          <w:trHeight w:hRule="exact" w:val="285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537CAF" w14:textId="77777777" w:rsidR="004916DE" w:rsidRPr="00A16C0A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</w:pPr>
            <w:r w:rsidRPr="00A16C0A"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  <w:t>Class XII</w:t>
            </w:r>
          </w:p>
        </w:tc>
        <w:tc>
          <w:tcPr>
            <w:tcW w:w="5458" w:type="dxa"/>
            <w:shd w:val="clear" w:color="auto" w:fill="auto"/>
            <w:vAlign w:val="center"/>
          </w:tcPr>
          <w:p w14:paraId="3AE3190C" w14:textId="4D643063" w:rsidR="004916DE" w:rsidRPr="00162074" w:rsidRDefault="003528EF" w:rsidP="006E1362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proofErr w:type="spellStart"/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Saraswati</w:t>
            </w:r>
            <w:proofErr w:type="spellEnd"/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Senior Secondary Vidya Mandir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3544A22C" w14:textId="48F2B19F" w:rsidR="004916DE" w:rsidRPr="00162074" w:rsidRDefault="003528EF" w:rsidP="003528EF">
            <w:pPr>
              <w:spacing w:after="0" w:line="240" w:lineRule="auto"/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 xml:space="preserve"> </w:t>
            </w:r>
            <w:r w:rsidRPr="00162074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 xml:space="preserve"> </w:t>
            </w:r>
            <w:r w:rsidR="00556A51" w:rsidRPr="00162074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 xml:space="preserve"> </w:t>
            </w:r>
            <w:r w:rsidRPr="00162074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>Grade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250E5065" w14:textId="5C0E35A4" w:rsidR="004916DE" w:rsidRPr="004A753A" w:rsidRDefault="003528EF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4A753A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9</w:t>
            </w:r>
            <w:r w:rsidR="00714601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1</w:t>
            </w:r>
            <w:r w:rsidR="007662EA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%</w:t>
            </w:r>
          </w:p>
        </w:tc>
        <w:tc>
          <w:tcPr>
            <w:tcW w:w="90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2F0770" w14:textId="10B7816D" w:rsidR="004916DE" w:rsidRPr="004A753A" w:rsidRDefault="008B1437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Jul 202</w:t>
            </w:r>
            <w:r w:rsidR="00714601">
              <w:rPr>
                <w:rFonts w:ascii="Garamond" w:hAnsi="Garamond" w:cs="Times New Roman"/>
                <w:spacing w:val="2"/>
                <w:sz w:val="20"/>
                <w:szCs w:val="20"/>
              </w:rPr>
              <w:t>0</w:t>
            </w:r>
          </w:p>
        </w:tc>
      </w:tr>
      <w:tr w:rsidR="004916DE" w:rsidRPr="004A753A" w14:paraId="0A21152A" w14:textId="77777777" w:rsidTr="0094667A">
        <w:trPr>
          <w:trHeight w:hRule="exact" w:val="321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C9AB17" w14:textId="77777777" w:rsidR="004916DE" w:rsidRPr="00A16C0A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</w:pPr>
            <w:r w:rsidRPr="00A16C0A"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  <w:t>Class X</w:t>
            </w:r>
          </w:p>
        </w:tc>
        <w:tc>
          <w:tcPr>
            <w:tcW w:w="5458" w:type="dxa"/>
            <w:shd w:val="clear" w:color="auto" w:fill="auto"/>
            <w:vAlign w:val="center"/>
          </w:tcPr>
          <w:p w14:paraId="61B56C8B" w14:textId="353EE8C1" w:rsidR="004916DE" w:rsidRPr="00162074" w:rsidRDefault="003528EF" w:rsidP="006E1362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proofErr w:type="spellStart"/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Saraswati</w:t>
            </w:r>
            <w:proofErr w:type="spellEnd"/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Senior Secondary Vidya Mandir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0811EC83" w14:textId="03C55B5E" w:rsidR="004916DE" w:rsidRPr="00162074" w:rsidRDefault="003528EF" w:rsidP="006E1362">
            <w:pPr>
              <w:spacing w:after="0" w:line="240" w:lineRule="auto"/>
              <w:jc w:val="center"/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>Grade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32AB132A" w14:textId="12C97AC0" w:rsidR="004916DE" w:rsidRPr="004A753A" w:rsidRDefault="003528EF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4A753A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9</w:t>
            </w:r>
            <w:r w:rsidR="00714601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1</w:t>
            </w:r>
            <w:r w:rsidRPr="004A753A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%</w:t>
            </w:r>
          </w:p>
        </w:tc>
        <w:tc>
          <w:tcPr>
            <w:tcW w:w="90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0B0739" w14:textId="1CDE9D1A" w:rsidR="004916DE" w:rsidRPr="004A753A" w:rsidRDefault="00AF51DA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Jul </w:t>
            </w:r>
            <w:r w:rsidR="008B1437">
              <w:rPr>
                <w:rFonts w:ascii="Garamond" w:hAnsi="Garamond" w:cs="Times New Roman"/>
                <w:spacing w:val="2"/>
                <w:sz w:val="20"/>
                <w:szCs w:val="20"/>
              </w:rPr>
              <w:t>201</w:t>
            </w:r>
            <w:r w:rsidR="00714601">
              <w:rPr>
                <w:rFonts w:ascii="Garamond" w:hAnsi="Garamond" w:cs="Times New Roman"/>
                <w:spacing w:val="2"/>
                <w:sz w:val="20"/>
                <w:szCs w:val="20"/>
              </w:rPr>
              <w:t>8</w:t>
            </w:r>
          </w:p>
        </w:tc>
      </w:tr>
      <w:tr w:rsidR="003528EF" w:rsidRPr="004A753A" w14:paraId="4E12A2E8" w14:textId="77777777" w:rsidTr="003C7D87">
        <w:trPr>
          <w:trHeight w:hRule="exact" w:val="277"/>
          <w:jc w:val="center"/>
        </w:trPr>
        <w:tc>
          <w:tcPr>
            <w:tcW w:w="10965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2359E9C" w14:textId="6DE03FFD" w:rsidR="003528EF" w:rsidRPr="007C4852" w:rsidRDefault="003528EF" w:rsidP="003528EF">
            <w:pPr>
              <w:spacing w:after="0" w:line="240" w:lineRule="auto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WORK EXPERIENCE &amp; INTERNSHIPS</w:t>
            </w:r>
          </w:p>
        </w:tc>
      </w:tr>
      <w:tr w:rsidR="004A753A" w:rsidRPr="004A753A" w14:paraId="1B558AC3" w14:textId="77777777" w:rsidTr="00556A51">
        <w:trPr>
          <w:trHeight w:hRule="exact" w:val="277"/>
          <w:jc w:val="center"/>
        </w:trPr>
        <w:tc>
          <w:tcPr>
            <w:tcW w:w="174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57B5D1" w14:textId="5D7C872B" w:rsidR="00DC174B" w:rsidRDefault="00DC174B" w:rsidP="004A753A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  <w:bCs/>
                <w:spacing w:val="2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bCs/>
                <w:spacing w:val="2"/>
                <w:sz w:val="20"/>
                <w:szCs w:val="20"/>
              </w:rPr>
              <w:t>Consulting</w:t>
            </w:r>
          </w:p>
          <w:p w14:paraId="0F416708" w14:textId="3F2A6454" w:rsidR="00714601" w:rsidRPr="00310336" w:rsidRDefault="00714601" w:rsidP="004A753A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  <w:bCs/>
                <w:spacing w:val="2"/>
                <w:sz w:val="20"/>
                <w:szCs w:val="20"/>
              </w:rPr>
            </w:pPr>
            <w:r w:rsidRPr="00310336">
              <w:rPr>
                <w:rFonts w:asciiTheme="majorHAnsi" w:hAnsiTheme="majorHAnsi" w:cstheme="minorHAnsi"/>
                <w:b/>
                <w:bCs/>
                <w:spacing w:val="2"/>
                <w:sz w:val="20"/>
                <w:szCs w:val="20"/>
              </w:rPr>
              <w:t>Data Analyst</w:t>
            </w:r>
          </w:p>
          <w:p w14:paraId="38E18115" w14:textId="5284AA07" w:rsidR="004A753A" w:rsidRPr="00310336" w:rsidRDefault="00714601" w:rsidP="004A753A">
            <w:pPr>
              <w:spacing w:after="0" w:line="240" w:lineRule="auto"/>
              <w:jc w:val="center"/>
              <w:rPr>
                <w:rFonts w:cstheme="minorHAnsi"/>
                <w:spacing w:val="2"/>
                <w:sz w:val="20"/>
                <w:szCs w:val="20"/>
              </w:rPr>
            </w:pPr>
            <w:r w:rsidRPr="00310336">
              <w:rPr>
                <w:rFonts w:asciiTheme="majorHAnsi" w:hAnsiTheme="majorHAnsi" w:cstheme="minorHAnsi"/>
                <w:spacing w:val="2"/>
                <w:sz w:val="20"/>
                <w:szCs w:val="20"/>
              </w:rPr>
              <w:t>Wise Analytica</w:t>
            </w:r>
          </w:p>
        </w:tc>
        <w:tc>
          <w:tcPr>
            <w:tcW w:w="83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D9863E" w14:textId="6880AA33" w:rsidR="004A753A" w:rsidRPr="00310336" w:rsidRDefault="004A753A" w:rsidP="004A753A">
            <w:pPr>
              <w:pStyle w:val="Subheading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10336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="00711EDB" w:rsidRPr="0031033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11EDB" w:rsidRPr="0031033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Lead generation in </w:t>
            </w:r>
            <w:r w:rsidR="00DF60E1" w:rsidRPr="0031033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al Estate</w:t>
            </w:r>
          </w:p>
          <w:p w14:paraId="7A387D55" w14:textId="77777777" w:rsidR="00DF60E1" w:rsidRPr="00310336" w:rsidRDefault="00DF60E1" w:rsidP="004A753A">
            <w:pPr>
              <w:pStyle w:val="Subheading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E1DAB2" w14:textId="578FA3D2" w:rsidR="00DF60E1" w:rsidRPr="00310336" w:rsidRDefault="00DF60E1" w:rsidP="004A753A">
            <w:pPr>
              <w:pStyle w:val="Subheading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10336">
              <w:rPr>
                <w:rFonts w:asciiTheme="minorHAnsi" w:hAnsiTheme="minorHAnsi" w:cstheme="minorHAnsi"/>
                <w:sz w:val="22"/>
                <w:szCs w:val="22"/>
              </w:rPr>
              <w:t>o</w:t>
            </w:r>
          </w:p>
          <w:p w14:paraId="4C1FCE33" w14:textId="77777777" w:rsidR="004A753A" w:rsidRPr="00310336" w:rsidRDefault="004A753A" w:rsidP="004A753A">
            <w:pPr>
              <w:pStyle w:val="Subheading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E21D31A" w14:textId="26880B22" w:rsidR="004A753A" w:rsidRPr="00310336" w:rsidRDefault="004A753A" w:rsidP="004A753A">
            <w:pPr>
              <w:pStyle w:val="Subheading"/>
              <w:jc w:val="left"/>
              <w:rPr>
                <w:rFonts w:asciiTheme="minorHAnsi" w:hAnsiTheme="minorHAnsi" w:cstheme="minorHAnsi"/>
                <w:spacing w:val="2"/>
                <w:sz w:val="22"/>
                <w:szCs w:val="22"/>
              </w:rPr>
            </w:pPr>
          </w:p>
        </w:tc>
        <w:tc>
          <w:tcPr>
            <w:tcW w:w="9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AC696F" w14:textId="66F62135" w:rsidR="004A753A" w:rsidRPr="00162074" w:rsidRDefault="00310336" w:rsidP="004A753A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18"/>
                <w:szCs w:val="18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Jul 2023 </w:t>
            </w:r>
            <w:r w:rsid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T</w:t>
            </w: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o Present</w:t>
            </w:r>
          </w:p>
        </w:tc>
      </w:tr>
      <w:tr w:rsidR="004A753A" w:rsidRPr="004A753A" w14:paraId="34051101" w14:textId="77777777" w:rsidTr="00410EAD">
        <w:trPr>
          <w:trHeight w:hRule="exact" w:val="2101"/>
          <w:jc w:val="center"/>
        </w:trPr>
        <w:tc>
          <w:tcPr>
            <w:tcW w:w="174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EEB868" w14:textId="77777777" w:rsidR="004A753A" w:rsidRPr="00310336" w:rsidRDefault="004A753A" w:rsidP="004A753A">
            <w:pPr>
              <w:spacing w:after="0" w:line="240" w:lineRule="auto"/>
              <w:jc w:val="center"/>
              <w:rPr>
                <w:rFonts w:cstheme="minorHAnsi"/>
                <w:b/>
                <w:spacing w:val="2"/>
                <w:sz w:val="20"/>
                <w:szCs w:val="20"/>
              </w:rPr>
            </w:pP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EE886" w14:textId="2ED45517" w:rsidR="00767050" w:rsidRPr="0091161A" w:rsidRDefault="00DF60E1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spacing w:val="2"/>
                <w:sz w:val="20"/>
                <w:szCs w:val="20"/>
              </w:rPr>
            </w:pPr>
            <w:r w:rsidRPr="0091161A">
              <w:rPr>
                <w:rFonts w:cstheme="minorHAnsi"/>
                <w:spacing w:val="2"/>
                <w:sz w:val="20"/>
                <w:szCs w:val="20"/>
              </w:rPr>
              <w:t xml:space="preserve">Overview: Utilizing twitter </w:t>
            </w:r>
            <w:proofErr w:type="spellStart"/>
            <w:r w:rsidRPr="0091161A">
              <w:rPr>
                <w:rFonts w:cstheme="minorHAnsi"/>
                <w:spacing w:val="2"/>
                <w:sz w:val="20"/>
                <w:szCs w:val="20"/>
              </w:rPr>
              <w:t>api</w:t>
            </w:r>
            <w:proofErr w:type="spellEnd"/>
            <w:r w:rsidRPr="0091161A">
              <w:rPr>
                <w:rFonts w:cstheme="minorHAnsi"/>
                <w:spacing w:val="2"/>
                <w:sz w:val="20"/>
                <w:szCs w:val="20"/>
              </w:rPr>
              <w:t xml:space="preserve"> and NER models to scrape relevant tweets and using machine learning algorithms to predict the relevant customers for the organization.</w:t>
            </w:r>
          </w:p>
          <w:p w14:paraId="3F26439D" w14:textId="77777777" w:rsidR="00310336" w:rsidRPr="00310336" w:rsidRDefault="00310336" w:rsidP="00310336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b/>
                <w:bCs/>
              </w:rPr>
            </w:pPr>
            <w:r w:rsidRPr="00310336">
              <w:rPr>
                <w:rFonts w:cstheme="minorHAnsi"/>
              </w:rPr>
              <w:t xml:space="preserve">• </w:t>
            </w:r>
            <w:r w:rsidRPr="00310336">
              <w:rPr>
                <w:rFonts w:cstheme="minorHAnsi"/>
                <w:b/>
                <w:bCs/>
              </w:rPr>
              <w:t>Sentiment Analysis with R and Python</w:t>
            </w:r>
          </w:p>
          <w:p w14:paraId="39FCB0C2" w14:textId="5F51DD60" w:rsidR="00310336" w:rsidRPr="0091161A" w:rsidRDefault="00310336" w:rsidP="00410EAD">
            <w:pPr>
              <w:pStyle w:val="Heading2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91161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verview: Utilized Python and R to conduct sentiment analysis, including data prep, machine learning modeling, and natural language processing</w:t>
            </w:r>
          </w:p>
          <w:p w14:paraId="2A0867C8" w14:textId="77777777" w:rsidR="00144313" w:rsidRPr="004B65C9" w:rsidRDefault="00144313" w:rsidP="00144313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</w:rPr>
            </w:pPr>
            <w:r w:rsidRPr="004B65C9">
              <w:rPr>
                <w:rFonts w:cstheme="minorHAnsi"/>
              </w:rPr>
              <w:t xml:space="preserve">• </w:t>
            </w:r>
            <w:r w:rsidRPr="004B65C9">
              <w:rPr>
                <w:rFonts w:cstheme="minorHAnsi"/>
                <w:b/>
                <w:bCs/>
              </w:rPr>
              <w:t>Customer Churn Prediction</w:t>
            </w:r>
          </w:p>
          <w:p w14:paraId="1F823854" w14:textId="77777777" w:rsidR="00144313" w:rsidRPr="0091161A" w:rsidRDefault="00144313" w:rsidP="00144313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sz w:val="20"/>
                <w:szCs w:val="20"/>
              </w:rPr>
            </w:pPr>
            <w:r w:rsidRPr="0091161A">
              <w:rPr>
                <w:rFonts w:cstheme="minorHAnsi"/>
                <w:sz w:val="20"/>
                <w:szCs w:val="20"/>
              </w:rPr>
              <w:t>Overview: Exploratory data analysis and churn prediction for telecom dataset with machine learning algorithms like Logistic regression, decision trees and neural networks</w:t>
            </w:r>
          </w:p>
          <w:p w14:paraId="62A689FC" w14:textId="77777777" w:rsidR="00144313" w:rsidRPr="00410EAD" w:rsidRDefault="00144313" w:rsidP="00310336">
            <w:pPr>
              <w:tabs>
                <w:tab w:val="left" w:pos="1546"/>
              </w:tabs>
              <w:spacing w:after="0" w:line="240" w:lineRule="auto"/>
              <w:ind w:right="-244"/>
              <w:rPr>
                <w:rFonts w:ascii="Garamond" w:hAnsi="Garamond" w:cstheme="minorHAnsi"/>
              </w:rPr>
            </w:pPr>
          </w:p>
          <w:p w14:paraId="22D122EE" w14:textId="4C35DA8E" w:rsidR="00DF60E1" w:rsidRPr="00310336" w:rsidRDefault="00DF60E1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spacing w:val="2"/>
              </w:rPr>
            </w:pPr>
          </w:p>
          <w:p w14:paraId="490E481C" w14:textId="77777777" w:rsidR="00DF60E1" w:rsidRPr="00310336" w:rsidRDefault="00DF60E1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spacing w:val="2"/>
              </w:rPr>
            </w:pPr>
          </w:p>
          <w:p w14:paraId="692537A9" w14:textId="0784830C" w:rsidR="004A753A" w:rsidRPr="00310336" w:rsidRDefault="004A753A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spacing w:val="2"/>
              </w:rPr>
            </w:pPr>
          </w:p>
        </w:tc>
        <w:tc>
          <w:tcPr>
            <w:tcW w:w="9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52BFB" w14:textId="77777777" w:rsidR="004A753A" w:rsidRPr="00AF1D3E" w:rsidRDefault="004A753A" w:rsidP="004A753A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18"/>
                <w:szCs w:val="18"/>
              </w:rPr>
            </w:pPr>
          </w:p>
        </w:tc>
      </w:tr>
      <w:tr w:rsidR="007662EA" w:rsidRPr="004A753A" w14:paraId="1103BEBF" w14:textId="77777777" w:rsidTr="00144313">
        <w:trPr>
          <w:trHeight w:hRule="exact" w:val="1403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B7329D" w14:textId="77777777" w:rsidR="007662EA" w:rsidRPr="00310336" w:rsidRDefault="007662EA" w:rsidP="007662EA">
            <w:pPr>
              <w:spacing w:after="0" w:line="240" w:lineRule="auto"/>
              <w:jc w:val="center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r w:rsidRPr="00310336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>Data Science Intern</w:t>
            </w:r>
          </w:p>
          <w:p w14:paraId="60AE5254" w14:textId="2E1D6DA7" w:rsidR="007662EA" w:rsidRPr="004A753A" w:rsidRDefault="007662EA" w:rsidP="007662E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 w:rsidRPr="00310336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>Wise Analytica</w:t>
            </w: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435F1" w14:textId="38682433" w:rsidR="007662EA" w:rsidRPr="004B65C9" w:rsidRDefault="000077BE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</w:rPr>
            </w:pPr>
            <w:r w:rsidRPr="004B65C9">
              <w:rPr>
                <w:rFonts w:cstheme="minorHAnsi"/>
              </w:rPr>
              <w:t>•</w:t>
            </w:r>
            <w:r w:rsidRPr="004B65C9">
              <w:rPr>
                <w:rFonts w:cstheme="minorHAnsi"/>
              </w:rPr>
              <w:t xml:space="preserve"> </w:t>
            </w:r>
            <w:r w:rsidRPr="004B65C9">
              <w:rPr>
                <w:rFonts w:cstheme="minorHAnsi"/>
                <w:b/>
                <w:bCs/>
              </w:rPr>
              <w:t xml:space="preserve">Natural Language Processing </w:t>
            </w:r>
            <w:r w:rsidRPr="004B65C9">
              <w:rPr>
                <w:rFonts w:cstheme="minorHAnsi"/>
                <w:b/>
                <w:bCs/>
              </w:rPr>
              <w:t>m</w:t>
            </w:r>
            <w:r w:rsidRPr="004B65C9">
              <w:rPr>
                <w:rFonts w:cstheme="minorHAnsi"/>
                <w:b/>
                <w:bCs/>
              </w:rPr>
              <w:t>odel for Occupation and Degree Title Matching</w:t>
            </w:r>
          </w:p>
          <w:p w14:paraId="0E419D4F" w14:textId="4ACA4A2E" w:rsidR="000077BE" w:rsidRPr="004B65C9" w:rsidRDefault="000077BE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ascii="Century" w:hAnsi="Century" w:cstheme="minorHAnsi"/>
                <w:sz w:val="20"/>
                <w:szCs w:val="20"/>
              </w:rPr>
            </w:pPr>
            <w:r w:rsidRPr="00162074">
              <w:rPr>
                <w:rFonts w:cstheme="minorHAnsi"/>
                <w:sz w:val="20"/>
                <w:szCs w:val="20"/>
              </w:rPr>
              <w:t xml:space="preserve">Overview: </w:t>
            </w:r>
            <w:r w:rsidRPr="00162074">
              <w:rPr>
                <w:rFonts w:cstheme="minorHAnsi"/>
                <w:sz w:val="20"/>
                <w:szCs w:val="20"/>
              </w:rPr>
              <w:t>Developed a natural language processing (NLP) model to match occupatio</w:t>
            </w:r>
            <w:r w:rsidR="000E392F" w:rsidRPr="00162074">
              <w:rPr>
                <w:rFonts w:cstheme="minorHAnsi"/>
                <w:sz w:val="20"/>
                <w:szCs w:val="20"/>
              </w:rPr>
              <w:t xml:space="preserve">n </w:t>
            </w:r>
            <w:r w:rsidRPr="00162074">
              <w:rPr>
                <w:rFonts w:cstheme="minorHAnsi"/>
                <w:sz w:val="20"/>
                <w:szCs w:val="20"/>
              </w:rPr>
              <w:t>titles</w:t>
            </w:r>
            <w:r w:rsidR="000E392F" w:rsidRPr="00162074">
              <w:rPr>
                <w:rFonts w:cstheme="minorHAnsi"/>
                <w:sz w:val="20"/>
                <w:szCs w:val="20"/>
              </w:rPr>
              <w:t xml:space="preserve"> </w:t>
            </w:r>
            <w:r w:rsidRPr="00162074">
              <w:rPr>
                <w:rFonts w:cstheme="minorHAnsi"/>
                <w:sz w:val="20"/>
                <w:szCs w:val="20"/>
              </w:rPr>
              <w:t xml:space="preserve">to  </w:t>
            </w:r>
            <w:r w:rsidR="00162074">
              <w:rPr>
                <w:rFonts w:cstheme="minorHAnsi"/>
                <w:sz w:val="20"/>
                <w:szCs w:val="20"/>
              </w:rPr>
              <w:t xml:space="preserve">   degree </w:t>
            </w:r>
            <w:r w:rsidRPr="00162074">
              <w:rPr>
                <w:rFonts w:cstheme="minorHAnsi"/>
                <w:sz w:val="20"/>
                <w:szCs w:val="20"/>
              </w:rPr>
              <w:t>titles using textual matching techniques</w:t>
            </w:r>
            <w:r w:rsidR="000E392F" w:rsidRPr="004B65C9">
              <w:rPr>
                <w:rFonts w:ascii="Century" w:hAnsi="Century" w:cstheme="minorHAnsi"/>
                <w:sz w:val="20"/>
                <w:szCs w:val="20"/>
              </w:rPr>
              <w:t>.</w:t>
            </w:r>
          </w:p>
          <w:p w14:paraId="06ACD6B5" w14:textId="4AA1A70D" w:rsidR="00711EDB" w:rsidRPr="004B65C9" w:rsidRDefault="000077BE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</w:rPr>
            </w:pPr>
            <w:r w:rsidRPr="004B65C9">
              <w:rPr>
                <w:rFonts w:cstheme="minorHAnsi"/>
              </w:rPr>
              <w:t>•</w:t>
            </w:r>
            <w:r w:rsidRPr="004B65C9">
              <w:rPr>
                <w:rFonts w:cstheme="minorHAnsi"/>
              </w:rPr>
              <w:t xml:space="preserve"> </w:t>
            </w:r>
            <w:r w:rsidR="00711EDB" w:rsidRPr="004B65C9">
              <w:rPr>
                <w:rFonts w:cstheme="minorHAnsi"/>
                <w:b/>
                <w:bCs/>
              </w:rPr>
              <w:t>Weather Forecasting in Aviation Sector</w:t>
            </w:r>
          </w:p>
          <w:p w14:paraId="1A994320" w14:textId="6DDBA1EC" w:rsidR="000077BE" w:rsidRPr="00162074" w:rsidRDefault="00711EDB" w:rsidP="004A753A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spacing w:val="2"/>
                <w:sz w:val="20"/>
                <w:szCs w:val="20"/>
              </w:rPr>
            </w:pPr>
            <w:r w:rsidRPr="00162074">
              <w:rPr>
                <w:rFonts w:cstheme="minorHAnsi"/>
                <w:sz w:val="20"/>
                <w:szCs w:val="20"/>
              </w:rPr>
              <w:t xml:space="preserve">Overview: </w:t>
            </w:r>
            <w:r w:rsidR="000077BE" w:rsidRPr="00162074">
              <w:rPr>
                <w:rFonts w:cstheme="minorHAnsi"/>
                <w:sz w:val="20"/>
                <w:szCs w:val="20"/>
              </w:rPr>
              <w:t>I</w:t>
            </w:r>
            <w:r w:rsidR="000077BE" w:rsidRPr="00162074">
              <w:rPr>
                <w:rFonts w:cstheme="minorHAnsi"/>
                <w:sz w:val="20"/>
                <w:szCs w:val="20"/>
              </w:rPr>
              <w:t>mproving weather forecasting in aviation sector with advanced Models</w:t>
            </w:r>
          </w:p>
        </w:tc>
        <w:tc>
          <w:tcPr>
            <w:tcW w:w="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A2A53" w14:textId="53DA5DCE" w:rsidR="00310336" w:rsidRPr="00162074" w:rsidRDefault="00310336" w:rsidP="004A753A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18"/>
                <w:szCs w:val="18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May</w:t>
            </w:r>
            <w:r w:rsidR="00556A51"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 2</w:t>
            </w: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02</w:t>
            </w:r>
            <w:r w:rsidR="00556A51"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3    </w:t>
            </w: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 </w:t>
            </w:r>
            <w:r w:rsid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To</w:t>
            </w:r>
          </w:p>
          <w:p w14:paraId="04B0E311" w14:textId="75D8C929" w:rsidR="007662EA" w:rsidRPr="00AF1D3E" w:rsidRDefault="00310336" w:rsidP="004A753A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18"/>
                <w:szCs w:val="18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June 2023</w:t>
            </w:r>
          </w:p>
        </w:tc>
      </w:tr>
      <w:tr w:rsidR="00410EAD" w:rsidRPr="004A753A" w14:paraId="4AF2C4AC" w14:textId="77777777" w:rsidTr="00261496">
        <w:trPr>
          <w:trHeight w:hRule="exact" w:val="1004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CA11A8" w14:textId="77777777" w:rsidR="00261496" w:rsidRPr="00556A51" w:rsidRDefault="00261496" w:rsidP="00261496">
            <w:pPr>
              <w:spacing w:after="0" w:line="240" w:lineRule="auto"/>
              <w:jc w:val="center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r w:rsidRPr="00556A51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>Data Science Intern</w:t>
            </w:r>
          </w:p>
          <w:p w14:paraId="11DF808D" w14:textId="61140962" w:rsidR="00410EAD" w:rsidRDefault="00261496" w:rsidP="00261496">
            <w:pPr>
              <w:spacing w:after="0" w:line="240" w:lineRule="auto"/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</w:pPr>
            <w:proofErr w:type="spellStart"/>
            <w:proofErr w:type="gramStart"/>
            <w:r w:rsidRPr="00556A51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>Lets</w:t>
            </w:r>
            <w:proofErr w:type="spellEnd"/>
            <w:proofErr w:type="gramEnd"/>
            <w:r w:rsidRPr="00556A51"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  <w:t xml:space="preserve"> Grow More</w:t>
            </w: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19296" w14:textId="7D0B6E5D" w:rsidR="00410EAD" w:rsidRPr="0091161A" w:rsidRDefault="00261496" w:rsidP="00410EAD">
            <w:pPr>
              <w:pStyle w:val="Subheading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16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•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Exploratory data analysis on terrorism dataset</w:t>
            </w:r>
          </w:p>
          <w:p w14:paraId="4522B93B" w14:textId="53578E21" w:rsidR="00261496" w:rsidRPr="0091161A" w:rsidRDefault="00261496" w:rsidP="00410EAD">
            <w:pPr>
              <w:pStyle w:val="Subheading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16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•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Predictions using implementation of decision trees algorithm</w:t>
            </w:r>
          </w:p>
          <w:p w14:paraId="46535F7D" w14:textId="45575C51" w:rsidR="00261496" w:rsidRPr="004B65C9" w:rsidRDefault="00261496" w:rsidP="00410EAD">
            <w:pPr>
              <w:pStyle w:val="Subheading"/>
              <w:jc w:val="both"/>
              <w:rPr>
                <w:rFonts w:ascii="Century" w:hAnsi="Century" w:cstheme="minorHAnsi"/>
                <w:sz w:val="20"/>
                <w:szCs w:val="20"/>
              </w:rPr>
            </w:pPr>
            <w:r w:rsidRPr="009116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•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CNN for image classification</w:t>
            </w:r>
          </w:p>
        </w:tc>
        <w:tc>
          <w:tcPr>
            <w:tcW w:w="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31614" w14:textId="1E6670B4" w:rsidR="00410EAD" w:rsidRPr="00162074" w:rsidRDefault="004D6B71" w:rsidP="004A753A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18"/>
                <w:szCs w:val="18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May 2023</w:t>
            </w:r>
          </w:p>
        </w:tc>
      </w:tr>
      <w:tr w:rsidR="00410EAD" w:rsidRPr="004A753A" w14:paraId="22E590E0" w14:textId="77777777" w:rsidTr="0091161A">
        <w:trPr>
          <w:trHeight w:hRule="exact" w:val="848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9E0A99" w14:textId="77777777" w:rsidR="00410EAD" w:rsidRPr="00556A51" w:rsidRDefault="00410EAD" w:rsidP="00410EAD">
            <w:pPr>
              <w:spacing w:after="0" w:line="240" w:lineRule="auto"/>
              <w:rPr>
                <w:rFonts w:asciiTheme="majorHAnsi" w:hAnsiTheme="majorHAnsi" w:cs="Times New Roman"/>
                <w:b/>
                <w:bCs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bCs/>
                <w:spacing w:val="2"/>
                <w:sz w:val="20"/>
                <w:szCs w:val="20"/>
              </w:rPr>
              <w:t xml:space="preserve">    </w:t>
            </w:r>
            <w:r w:rsidRPr="00556A51">
              <w:rPr>
                <w:rFonts w:asciiTheme="majorHAnsi" w:hAnsiTheme="majorHAnsi" w:cs="Times New Roman"/>
                <w:b/>
                <w:bCs/>
                <w:spacing w:val="2"/>
                <w:sz w:val="20"/>
                <w:szCs w:val="20"/>
              </w:rPr>
              <w:t>Investment Banking Fellow</w:t>
            </w:r>
          </w:p>
          <w:p w14:paraId="52989406" w14:textId="46096BBE" w:rsidR="00410EAD" w:rsidRPr="00310336" w:rsidRDefault="00410EAD" w:rsidP="00410EAD">
            <w:pPr>
              <w:spacing w:after="0" w:line="240" w:lineRule="auto"/>
              <w:jc w:val="center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r w:rsidRPr="00556A51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Marquee Equity</w:t>
            </w: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722AA" w14:textId="0E0C19F8" w:rsidR="004B65C9" w:rsidRPr="0091161A" w:rsidRDefault="00410EAD" w:rsidP="004B65C9">
            <w:pPr>
              <w:pStyle w:val="Subheading"/>
              <w:jc w:val="both"/>
              <w:rPr>
                <w:rFonts w:asciiTheme="minorHAnsi" w:hAnsiTheme="minorHAnsi" w:cstheme="minorHAnsi"/>
                <w:spacing w:val="2"/>
                <w:sz w:val="20"/>
                <w:szCs w:val="20"/>
              </w:rPr>
            </w:pPr>
            <w:r w:rsidRPr="004B65C9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9116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Conducting thorough analysis o</w:t>
            </w:r>
            <w:r w:rsidR="004B65C9"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f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investment,</w:t>
            </w:r>
            <w:r w:rsidR="004B65C9"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financial reports of various firms, resulting</w:t>
            </w:r>
            <w:r w:rsidR="004B65C9"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r w:rsidRPr="0091161A">
              <w:rPr>
                <w:rFonts w:asciiTheme="minorHAnsi" w:hAnsiTheme="minorHAnsi" w:cstheme="minorHAnsi"/>
                <w:spacing w:val="2"/>
                <w:sz w:val="20"/>
                <w:szCs w:val="20"/>
              </w:rPr>
              <w:t>identification of key area of improvement</w:t>
            </w:r>
            <w:r w:rsidR="004B65C9" w:rsidRPr="0091161A">
              <w:rPr>
                <w:rFonts w:asciiTheme="minorHAnsi" w:hAnsiTheme="minorHAnsi" w:cstheme="minorHAnsi"/>
                <w:spacing w:val="2"/>
                <w:sz w:val="20"/>
                <w:szCs w:val="20"/>
              </w:rPr>
              <w:t xml:space="preserve"> &amp; </w:t>
            </w:r>
            <w:r w:rsidRPr="0091161A">
              <w:rPr>
                <w:rFonts w:asciiTheme="minorHAnsi" w:hAnsiTheme="minorHAnsi" w:cstheme="minorHAnsi"/>
                <w:spacing w:val="2"/>
                <w:sz w:val="20"/>
                <w:szCs w:val="20"/>
              </w:rPr>
              <w:t>potential growth</w:t>
            </w:r>
            <w:r w:rsidR="004B65C9" w:rsidRPr="0091161A">
              <w:rPr>
                <w:rFonts w:asciiTheme="minorHAnsi" w:hAnsiTheme="minorHAnsi" w:cstheme="minorHAnsi"/>
                <w:spacing w:val="2"/>
                <w:sz w:val="20"/>
                <w:szCs w:val="20"/>
              </w:rPr>
              <w:t xml:space="preserve"> opportunities</w:t>
            </w:r>
          </w:p>
          <w:p w14:paraId="31076B00" w14:textId="0B3DC30F" w:rsidR="00410EAD" w:rsidRPr="0091161A" w:rsidRDefault="00410EAD" w:rsidP="004B65C9">
            <w:pPr>
              <w:pStyle w:val="Subheading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16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•</w:t>
            </w:r>
            <w:r w:rsidR="009116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Providing visual</w:t>
            </w:r>
            <w:r w:rsidR="004B65C9"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s </w:t>
            </w:r>
            <w:r w:rsidR="0091161A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analy</w:t>
            </w:r>
            <w:r w:rsidR="0091161A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91161A">
              <w:rPr>
                <w:rFonts w:asciiTheme="minorHAnsi" w:hAnsiTheme="minorHAnsi" w:cstheme="minorHAnsi"/>
                <w:sz w:val="20"/>
                <w:szCs w:val="20"/>
              </w:rPr>
              <w:t>ing investment of various sector</w:t>
            </w:r>
            <w:r w:rsidR="004B65C9" w:rsidRPr="0091161A">
              <w:rPr>
                <w:rFonts w:asciiTheme="minorHAnsi" w:hAnsiTheme="minorHAnsi" w:cstheme="minorHAnsi"/>
                <w:sz w:val="20"/>
                <w:szCs w:val="20"/>
              </w:rPr>
              <w:t>s e.g., fintech, ed</w:t>
            </w:r>
            <w:r w:rsidR="0091161A" w:rsidRPr="009116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B65C9" w:rsidRPr="0091161A">
              <w:rPr>
                <w:rFonts w:asciiTheme="minorHAnsi" w:hAnsiTheme="minorHAnsi" w:cstheme="minorHAnsi"/>
                <w:sz w:val="20"/>
                <w:szCs w:val="20"/>
              </w:rPr>
              <w:t>tech</w:t>
            </w:r>
            <w:r w:rsidR="0091161A" w:rsidRPr="0091161A">
              <w:rPr>
                <w:rFonts w:asciiTheme="minorHAnsi" w:hAnsiTheme="minorHAnsi" w:cstheme="minorHAnsi"/>
                <w:sz w:val="20"/>
                <w:szCs w:val="20"/>
              </w:rPr>
              <w:t>, etc.</w:t>
            </w:r>
          </w:p>
          <w:p w14:paraId="42737DCD" w14:textId="789FEB20" w:rsidR="00410EAD" w:rsidRPr="00556A51" w:rsidRDefault="00410EAD" w:rsidP="00410EAD">
            <w:pPr>
              <w:tabs>
                <w:tab w:val="left" w:pos="1546"/>
              </w:tabs>
              <w:spacing w:after="0" w:line="240" w:lineRule="auto"/>
              <w:ind w:right="-244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6672" w14:textId="3FF7C602" w:rsidR="004D6B71" w:rsidRPr="00162074" w:rsidRDefault="004D6B71" w:rsidP="004D6B71">
            <w:pPr>
              <w:spacing w:after="0" w:line="240" w:lineRule="auto"/>
              <w:rPr>
                <w:rFonts w:asciiTheme="majorHAnsi" w:hAnsiTheme="majorHAnsi" w:cs="Times New Roman"/>
                <w:spacing w:val="2"/>
                <w:sz w:val="18"/>
                <w:szCs w:val="18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   </w:t>
            </w:r>
            <w:r w:rsid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 </w:t>
            </w: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Aug</w:t>
            </w:r>
          </w:p>
          <w:p w14:paraId="38EB8FF2" w14:textId="77787DB3" w:rsidR="004D6B71" w:rsidRPr="00162074" w:rsidRDefault="004D6B71" w:rsidP="004D6B71">
            <w:pPr>
              <w:spacing w:after="0" w:line="240" w:lineRule="auto"/>
              <w:rPr>
                <w:rFonts w:asciiTheme="majorHAnsi" w:hAnsiTheme="majorHAnsi" w:cs="Times New Roman"/>
                <w:spacing w:val="2"/>
                <w:sz w:val="18"/>
                <w:szCs w:val="18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   2023 </w:t>
            </w:r>
          </w:p>
          <w:p w14:paraId="63ADF038" w14:textId="14A9D624" w:rsidR="00410EAD" w:rsidRDefault="00162074" w:rsidP="004A753A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pacing w:val="2"/>
                <w:sz w:val="18"/>
                <w:szCs w:val="18"/>
              </w:rPr>
              <w:t>To</w:t>
            </w:r>
            <w:r w:rsidR="004D6B71" w:rsidRPr="00162074">
              <w:rPr>
                <w:rFonts w:asciiTheme="majorHAnsi" w:hAnsiTheme="majorHAnsi" w:cs="Times New Roman"/>
                <w:spacing w:val="2"/>
                <w:sz w:val="18"/>
                <w:szCs w:val="18"/>
              </w:rPr>
              <w:t xml:space="preserve"> Present</w:t>
            </w:r>
          </w:p>
        </w:tc>
      </w:tr>
      <w:tr w:rsidR="00310336" w:rsidRPr="004A753A" w14:paraId="53E6C1ED" w14:textId="77777777" w:rsidTr="0094667A">
        <w:trPr>
          <w:trHeight w:hRule="exact" w:val="289"/>
          <w:jc w:val="center"/>
        </w:trPr>
        <w:tc>
          <w:tcPr>
            <w:tcW w:w="10965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B8C640A" w14:textId="71A63EE4" w:rsidR="00310336" w:rsidRPr="007C4852" w:rsidRDefault="00310336" w:rsidP="00310336">
            <w:pPr>
              <w:spacing w:after="0" w:line="240" w:lineRule="auto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PROJECTS &amp; SKILLS</w:t>
            </w:r>
          </w:p>
        </w:tc>
      </w:tr>
      <w:tr w:rsidR="00310336" w:rsidRPr="004A753A" w14:paraId="2578C04E" w14:textId="77777777" w:rsidTr="0094667A">
        <w:trPr>
          <w:trHeight w:val="638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B15417" w14:textId="77777777" w:rsidR="00310336" w:rsidRPr="0091161A" w:rsidRDefault="0091161A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r w:rsidRPr="0091161A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 xml:space="preserve">Data Analytics </w:t>
            </w:r>
          </w:p>
          <w:p w14:paraId="75FF1358" w14:textId="52A20665" w:rsidR="0091161A" w:rsidRPr="004A753A" w:rsidRDefault="0091161A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 w:rsidRPr="0091161A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>Project</w:t>
            </w: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6B684" w14:textId="196BADBE" w:rsidR="00310336" w:rsidRPr="00556A51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Pr="00556A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yclist Case study Project</w:t>
            </w: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>: Case study</w:t>
            </w:r>
            <w:r w:rsidR="004D6B71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>based project on a bike sharing company to identify the differences between usage pattern between the riders (casual and annual members) of company.</w:t>
            </w:r>
          </w:p>
          <w:p w14:paraId="55960410" w14:textId="5CEFA95F" w:rsidR="00310336" w:rsidRPr="00556A51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Pr="00556A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ols Used:</w:t>
            </w: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56A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QL</w:t>
            </w: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 xml:space="preserve"> for data cleaning and pre-processing,</w:t>
            </w:r>
            <w:r w:rsidRPr="00556A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</w:t>
            </w: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 xml:space="preserve"> for analysis and visualization of data.</w:t>
            </w:r>
          </w:p>
        </w:tc>
        <w:tc>
          <w:tcPr>
            <w:tcW w:w="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6C5A2" w14:textId="5EC9A5DE" w:rsidR="00310336" w:rsidRPr="00162074" w:rsidRDefault="00162074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Dec 2022</w:t>
            </w:r>
          </w:p>
        </w:tc>
      </w:tr>
      <w:tr w:rsidR="00310336" w:rsidRPr="004A753A" w14:paraId="2AE68AC7" w14:textId="77777777" w:rsidTr="00556A51">
        <w:trPr>
          <w:trHeight w:val="650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0B88E5" w14:textId="77777777" w:rsidR="00310336" w:rsidRPr="00556A51" w:rsidRDefault="00556A51" w:rsidP="00310336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  <w:spacing w:val="2"/>
                <w:sz w:val="20"/>
                <w:szCs w:val="20"/>
              </w:rPr>
            </w:pPr>
            <w:proofErr w:type="spellStart"/>
            <w:r w:rsidRPr="00556A51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>Emoai</w:t>
            </w:r>
            <w:proofErr w:type="spellEnd"/>
          </w:p>
          <w:p w14:paraId="2E492C41" w14:textId="7E791CBE" w:rsidR="00556A51" w:rsidRPr="00DC174B" w:rsidRDefault="00556A51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bCs/>
                <w:spacing w:val="2"/>
                <w:sz w:val="20"/>
                <w:szCs w:val="20"/>
              </w:rPr>
            </w:pPr>
            <w:r w:rsidRPr="00DC174B">
              <w:rPr>
                <w:rFonts w:asciiTheme="majorHAnsi" w:hAnsiTheme="majorHAnsi" w:cstheme="minorHAnsi"/>
                <w:bCs/>
                <w:spacing w:val="2"/>
                <w:sz w:val="20"/>
                <w:szCs w:val="20"/>
              </w:rPr>
              <w:t>An AI chatbot</w:t>
            </w: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D112A" w14:textId="453E8864" w:rsidR="00310336" w:rsidRDefault="0094667A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 webapp provides an ai counsellor which understand context and provides validated coping methods that helps users to empower their mental wellbeing</w:t>
            </w:r>
          </w:p>
          <w:p w14:paraId="4833873D" w14:textId="08F43C83" w:rsidR="0094667A" w:rsidRPr="004A753A" w:rsidRDefault="0094667A" w:rsidP="00310336">
            <w:pPr>
              <w:pStyle w:val="Subheading"/>
              <w:jc w:val="left"/>
              <w:rPr>
                <w:rFonts w:ascii="Garamond" w:hAnsi="Garamond"/>
                <w:sz w:val="20"/>
                <w:szCs w:val="20"/>
              </w:rPr>
            </w:pPr>
            <w:r w:rsidRPr="00556A51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66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ols Used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66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h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Google cloud platform for fine tuning </w:t>
            </w:r>
            <w:r w:rsidRPr="009466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L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466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TML, CS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Pr="009466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va scrip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80FE4" w14:textId="14745C9D" w:rsidR="00310336" w:rsidRPr="00162074" w:rsidRDefault="004D6B71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Aug 2023</w:t>
            </w:r>
          </w:p>
        </w:tc>
      </w:tr>
      <w:tr w:rsidR="00310336" w:rsidRPr="004A753A" w14:paraId="525BB7D8" w14:textId="77777777" w:rsidTr="00556A51">
        <w:trPr>
          <w:trHeight w:val="614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357631" w14:textId="57DDF15B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SKILLS</w:t>
            </w: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5EFD1" w14:textId="73CB0F04" w:rsidR="00310336" w:rsidRPr="0094667A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• </w:t>
            </w:r>
            <w:r w:rsidR="0094667A" w:rsidRP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ython</w:t>
            </w:r>
            <w:r w:rsidRP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R, </w:t>
            </w:r>
            <w:r w:rsidR="0094667A" w:rsidRP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ableau</w:t>
            </w:r>
            <w:r w:rsidRP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SQL, Exploratory Data Analysis, </w:t>
            </w:r>
            <w:r w:rsidR="0094667A" w:rsidRP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upervised Machine learning, GCP</w:t>
            </w:r>
            <w:r w:rsidR="00DC174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 NLP</w:t>
            </w:r>
          </w:p>
          <w:p w14:paraId="5703F783" w14:textId="4083ED5D" w:rsidR="00310336" w:rsidRPr="0094667A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• Creative Writing, Leadership, Communication, Presentation, Analytical Skills, Research,</w:t>
            </w:r>
            <w:r w:rsidR="009466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Problem Solving</w:t>
            </w:r>
          </w:p>
        </w:tc>
        <w:tc>
          <w:tcPr>
            <w:tcW w:w="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41E4" w14:textId="23B5FC60" w:rsidR="00310336" w:rsidRPr="004A753A" w:rsidRDefault="00310336" w:rsidP="00A16C0A">
            <w:pPr>
              <w:spacing w:after="0" w:line="240" w:lineRule="auto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310336" w:rsidRPr="004A753A" w14:paraId="066D401C" w14:textId="77777777" w:rsidTr="003C7D87">
        <w:trPr>
          <w:trHeight w:hRule="exact" w:val="277"/>
          <w:jc w:val="center"/>
        </w:trPr>
        <w:tc>
          <w:tcPr>
            <w:tcW w:w="10965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B06941F" w14:textId="77777777" w:rsidR="00310336" w:rsidRPr="00DC174B" w:rsidRDefault="00310336" w:rsidP="00310336">
            <w:pPr>
              <w:spacing w:after="0" w:line="240" w:lineRule="auto"/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</w:pPr>
            <w:r w:rsidRPr="00DC174B"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  <w:t>POSITIONS OF RESPONSIBILITY</w:t>
            </w:r>
          </w:p>
        </w:tc>
      </w:tr>
      <w:tr w:rsidR="00310336" w:rsidRPr="004A753A" w14:paraId="0C56622A" w14:textId="77777777" w:rsidTr="00556A51">
        <w:trPr>
          <w:trHeight w:hRule="exact" w:val="277"/>
          <w:jc w:val="center"/>
        </w:trPr>
        <w:tc>
          <w:tcPr>
            <w:tcW w:w="57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9823A9B" w14:textId="7A92CCC6" w:rsidR="00310336" w:rsidRPr="007C4852" w:rsidRDefault="00DC174B" w:rsidP="00310336">
            <w:pPr>
              <w:spacing w:after="0" w:line="240" w:lineRule="auto"/>
              <w:ind w:left="113" w:right="113"/>
              <w:jc w:val="center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r w:rsidRPr="007C4852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 xml:space="preserve">GCET         </w:t>
            </w:r>
          </w:p>
        </w:tc>
        <w:tc>
          <w:tcPr>
            <w:tcW w:w="1175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5F1E6D" w14:textId="37923DD3" w:rsidR="00310336" w:rsidRPr="004A753A" w:rsidRDefault="00DC174B" w:rsidP="00310336">
            <w:pPr>
              <w:spacing w:after="0" w:line="240" w:lineRule="auto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Technical   Head</w:t>
            </w:r>
          </w:p>
        </w:tc>
        <w:tc>
          <w:tcPr>
            <w:tcW w:w="83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927E633" w14:textId="7CA940FF" w:rsidR="00310336" w:rsidRPr="00162074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162074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="00DC174B" w:rsidRPr="00162074">
              <w:rPr>
                <w:rFonts w:asciiTheme="minorHAnsi" w:hAnsiTheme="minorHAnsi" w:cstheme="minorHAnsi"/>
                <w:sz w:val="20"/>
                <w:szCs w:val="20"/>
              </w:rPr>
              <w:t>NEP NMIH GCET</w:t>
            </w:r>
          </w:p>
          <w:p w14:paraId="042F7831" w14:textId="77777777" w:rsidR="00DC174B" w:rsidRPr="00162074" w:rsidRDefault="00DC174B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1F0361" w14:textId="4B507867" w:rsidR="00310336" w:rsidRPr="00162074" w:rsidRDefault="00310336" w:rsidP="0031033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246" w:hanging="142"/>
              <w:rPr>
                <w:rFonts w:cstheme="minorHAnsi"/>
                <w:spacing w:val="2"/>
                <w:sz w:val="20"/>
                <w:szCs w:val="20"/>
              </w:rPr>
            </w:pPr>
          </w:p>
        </w:tc>
        <w:tc>
          <w:tcPr>
            <w:tcW w:w="90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76F9CD" w14:textId="301C9A70" w:rsidR="00A16C0A" w:rsidRPr="00162074" w:rsidRDefault="00A16C0A" w:rsidP="00A16C0A">
            <w:pPr>
              <w:spacing w:after="0" w:line="240" w:lineRule="auto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 2022</w:t>
            </w:r>
          </w:p>
          <w:p w14:paraId="71D17A86" w14:textId="3C5FF861" w:rsidR="00310336" w:rsidRPr="00162074" w:rsidRDefault="00A16C0A" w:rsidP="00A16C0A">
            <w:pPr>
              <w:spacing w:after="0" w:line="240" w:lineRule="auto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   To Present</w:t>
            </w:r>
          </w:p>
        </w:tc>
      </w:tr>
      <w:tr w:rsidR="00310336" w:rsidRPr="004A753A" w14:paraId="2CA5E62B" w14:textId="77777777" w:rsidTr="00556A51">
        <w:trPr>
          <w:trHeight w:hRule="exact" w:val="277"/>
          <w:jc w:val="center"/>
        </w:trPr>
        <w:tc>
          <w:tcPr>
            <w:tcW w:w="57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CA0144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117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41134B" w14:textId="34C2B5EC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9E182E" w14:textId="6B7F5EFA" w:rsidR="00310336" w:rsidRPr="00162074" w:rsidRDefault="00DC174B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162074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Pr="0016207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62074">
              <w:rPr>
                <w:rFonts w:asciiTheme="minorHAnsi" w:hAnsiTheme="minorHAnsi" w:cstheme="minorHAnsi"/>
                <w:sz w:val="20"/>
                <w:szCs w:val="20"/>
              </w:rPr>
              <w:t>A centre established to implement National Education Policy in College.</w:t>
            </w:r>
          </w:p>
          <w:p w14:paraId="53392808" w14:textId="77777777" w:rsidR="00310336" w:rsidRPr="00162074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18E618" w14:textId="77777777" w:rsidR="00310336" w:rsidRPr="00162074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8DE2A9" w14:textId="166E5998" w:rsidR="00310336" w:rsidRPr="00162074" w:rsidRDefault="00310336" w:rsidP="00310336">
            <w:pPr>
              <w:pStyle w:val="ListParagraph"/>
              <w:spacing w:after="0" w:line="240" w:lineRule="auto"/>
              <w:ind w:left="142" w:right="-102"/>
              <w:rPr>
                <w:rFonts w:cstheme="minorHAnsi"/>
                <w:spacing w:val="2"/>
                <w:sz w:val="20"/>
                <w:szCs w:val="20"/>
              </w:rPr>
            </w:pPr>
          </w:p>
        </w:tc>
        <w:tc>
          <w:tcPr>
            <w:tcW w:w="90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3D52FF" w14:textId="1C2EDE6B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310336" w:rsidRPr="004A753A" w14:paraId="1F7424D1" w14:textId="77777777" w:rsidTr="00DC174B">
        <w:trPr>
          <w:trHeight w:hRule="exact" w:val="279"/>
          <w:jc w:val="center"/>
        </w:trPr>
        <w:tc>
          <w:tcPr>
            <w:tcW w:w="57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2AAD11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117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3E4D7B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F67108" w14:textId="1989CB79" w:rsidR="00310336" w:rsidRPr="00162074" w:rsidRDefault="00310336" w:rsidP="00310336">
            <w:pPr>
              <w:pStyle w:val="Subheading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162074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="00DC174B" w:rsidRPr="00162074">
              <w:rPr>
                <w:rFonts w:asciiTheme="minorHAnsi" w:hAnsiTheme="minorHAnsi" w:cstheme="minorHAnsi"/>
                <w:sz w:val="20"/>
                <w:szCs w:val="20"/>
              </w:rPr>
              <w:t>Lead a team to implement the various technologies to for ease of conducting seminars.</w:t>
            </w:r>
          </w:p>
          <w:p w14:paraId="2B2F152B" w14:textId="7B5B0EA7" w:rsidR="00310336" w:rsidRPr="00162074" w:rsidRDefault="00310336" w:rsidP="00310336">
            <w:pPr>
              <w:pStyle w:val="ListParagraph"/>
              <w:spacing w:after="0" w:line="240" w:lineRule="auto"/>
              <w:ind w:left="142" w:right="-102"/>
              <w:rPr>
                <w:rFonts w:cstheme="minorHAnsi"/>
                <w:b/>
                <w:spacing w:val="2"/>
                <w:sz w:val="20"/>
                <w:szCs w:val="20"/>
              </w:rPr>
            </w:pPr>
          </w:p>
        </w:tc>
        <w:tc>
          <w:tcPr>
            <w:tcW w:w="90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4BCFEA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310336" w:rsidRPr="004A753A" w14:paraId="3E239FBC" w14:textId="77777777" w:rsidTr="00556A51">
        <w:trPr>
          <w:trHeight w:hRule="exact" w:val="277"/>
          <w:jc w:val="center"/>
        </w:trPr>
        <w:tc>
          <w:tcPr>
            <w:tcW w:w="5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9E5C0C0" w14:textId="77777777" w:rsidR="00310336" w:rsidRPr="007C4852" w:rsidRDefault="00310336" w:rsidP="00310336">
            <w:pPr>
              <w:spacing w:after="0" w:line="240" w:lineRule="auto"/>
              <w:ind w:left="113" w:right="113"/>
              <w:jc w:val="center"/>
              <w:rPr>
                <w:rFonts w:asciiTheme="majorHAnsi" w:hAnsiTheme="majorHAnsi" w:cs="Times New Roman"/>
                <w:b/>
                <w:bCs/>
                <w:spacing w:val="-2"/>
                <w:sz w:val="20"/>
                <w:szCs w:val="20"/>
              </w:rPr>
            </w:pPr>
            <w:r w:rsidRPr="007C4852">
              <w:rPr>
                <w:rFonts w:asciiTheme="majorHAnsi" w:hAnsiTheme="majorHAnsi" w:cs="Times New Roman"/>
                <w:b/>
                <w:bCs/>
                <w:spacing w:val="-2"/>
                <w:sz w:val="20"/>
                <w:szCs w:val="20"/>
              </w:rPr>
              <w:t>School</w:t>
            </w:r>
          </w:p>
          <w:p w14:paraId="2691B1FC" w14:textId="1122691C" w:rsidR="00310336" w:rsidRPr="00421352" w:rsidRDefault="00310336" w:rsidP="00310336">
            <w:pPr>
              <w:spacing w:after="0" w:line="240" w:lineRule="auto"/>
              <w:ind w:left="113" w:right="113"/>
              <w:jc w:val="center"/>
              <w:rPr>
                <w:rFonts w:ascii="Garamond" w:hAnsi="Garamond" w:cs="Times New Roman"/>
                <w:b/>
                <w:bCs/>
                <w:spacing w:val="-2"/>
                <w:sz w:val="20"/>
                <w:szCs w:val="20"/>
              </w:rPr>
            </w:pPr>
            <w:r w:rsidRPr="007C4852">
              <w:rPr>
                <w:rFonts w:asciiTheme="majorHAnsi" w:hAnsiTheme="majorHAnsi" w:cs="Times New Roman"/>
                <w:b/>
                <w:bCs/>
                <w:spacing w:val="-2"/>
                <w:sz w:val="20"/>
                <w:szCs w:val="20"/>
              </w:rPr>
              <w:t>SVM</w:t>
            </w:r>
          </w:p>
        </w:tc>
        <w:tc>
          <w:tcPr>
            <w:tcW w:w="1175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E1B3B1" w14:textId="4D4D852A" w:rsidR="00310336" w:rsidRPr="004A753A" w:rsidRDefault="00DC174B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Head</w:t>
            </w:r>
          </w:p>
        </w:tc>
        <w:tc>
          <w:tcPr>
            <w:tcW w:w="83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B747E6" w14:textId="1A4FCCB8" w:rsidR="00310336" w:rsidRPr="00162074" w:rsidRDefault="00310336" w:rsidP="00310336">
            <w:pPr>
              <w:spacing w:after="0" w:line="240" w:lineRule="auto"/>
              <w:ind w:right="-246"/>
              <w:rPr>
                <w:rFonts w:cstheme="minorHAnsi"/>
                <w:spacing w:val="2"/>
                <w:sz w:val="20"/>
                <w:szCs w:val="20"/>
              </w:rPr>
            </w:pPr>
            <w:r w:rsidRPr="00162074">
              <w:rPr>
                <w:rFonts w:cstheme="minorHAnsi"/>
                <w:sz w:val="20"/>
                <w:szCs w:val="20"/>
              </w:rPr>
              <w:t xml:space="preserve">• </w:t>
            </w:r>
            <w:r w:rsidR="006A2076" w:rsidRPr="00162074">
              <w:rPr>
                <w:rFonts w:cstheme="minorHAnsi"/>
                <w:sz w:val="20"/>
                <w:szCs w:val="20"/>
              </w:rPr>
              <w:t xml:space="preserve">Vedic Mathematics Club: Represented at State </w:t>
            </w:r>
            <w:r w:rsidR="006A2076" w:rsidRPr="00162074">
              <w:rPr>
                <w:rFonts w:cstheme="minorHAnsi"/>
                <w:sz w:val="20"/>
                <w:szCs w:val="20"/>
              </w:rPr>
              <w:t>&amp;</w:t>
            </w:r>
            <w:r w:rsidR="006A2076" w:rsidRPr="00162074">
              <w:rPr>
                <w:rFonts w:cstheme="minorHAnsi"/>
                <w:sz w:val="20"/>
                <w:szCs w:val="20"/>
              </w:rPr>
              <w:t xml:space="preserve"> National level competitions organized by Vidya Bharti</w:t>
            </w:r>
          </w:p>
        </w:tc>
        <w:tc>
          <w:tcPr>
            <w:tcW w:w="90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F419757" w14:textId="77777777" w:rsidR="00A16C0A" w:rsidRPr="00162074" w:rsidRDefault="00A16C0A" w:rsidP="00A16C0A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2018 </w:t>
            </w:r>
          </w:p>
          <w:p w14:paraId="2C8ADD91" w14:textId="7A6E5BE6" w:rsidR="00A16C0A" w:rsidRPr="00162074" w:rsidRDefault="00A16C0A" w:rsidP="00A16C0A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To</w:t>
            </w:r>
          </w:p>
          <w:p w14:paraId="044DF7AF" w14:textId="7257C76F" w:rsidR="00A16C0A" w:rsidRPr="00162074" w:rsidRDefault="00A16C0A" w:rsidP="00A16C0A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2019</w:t>
            </w:r>
          </w:p>
        </w:tc>
      </w:tr>
      <w:tr w:rsidR="00310336" w:rsidRPr="004A753A" w14:paraId="4279F290" w14:textId="77777777" w:rsidTr="00556A51">
        <w:trPr>
          <w:trHeight w:hRule="exact" w:val="277"/>
          <w:jc w:val="center"/>
        </w:trPr>
        <w:tc>
          <w:tcPr>
            <w:tcW w:w="57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1FBB63" w14:textId="77777777" w:rsidR="00310336" w:rsidRPr="004A753A" w:rsidRDefault="00310336" w:rsidP="00310336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117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350C8" w14:textId="3E6B3D69" w:rsidR="00310336" w:rsidRPr="004A753A" w:rsidRDefault="00310336" w:rsidP="00310336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AEADC0" w14:textId="3D2733C0" w:rsidR="00310336" w:rsidRPr="00162074" w:rsidRDefault="00310336" w:rsidP="00310336">
            <w:pPr>
              <w:spacing w:after="0" w:line="240" w:lineRule="auto"/>
              <w:ind w:right="-102"/>
              <w:rPr>
                <w:rFonts w:cstheme="minorHAnsi"/>
                <w:spacing w:val="2"/>
                <w:sz w:val="20"/>
                <w:szCs w:val="20"/>
              </w:rPr>
            </w:pPr>
            <w:r w:rsidRPr="00162074">
              <w:rPr>
                <w:rFonts w:cstheme="minorHAnsi"/>
                <w:sz w:val="20"/>
                <w:szCs w:val="20"/>
              </w:rPr>
              <w:t xml:space="preserve">• </w:t>
            </w:r>
            <w:proofErr w:type="spellStart"/>
            <w:r w:rsidR="006A2076" w:rsidRPr="00162074">
              <w:rPr>
                <w:rFonts w:cstheme="minorHAnsi"/>
                <w:sz w:val="20"/>
                <w:szCs w:val="20"/>
              </w:rPr>
              <w:t>Litreary</w:t>
            </w:r>
            <w:proofErr w:type="spellEnd"/>
            <w:r w:rsidR="006A2076" w:rsidRPr="00162074">
              <w:rPr>
                <w:rFonts w:cstheme="minorHAnsi"/>
                <w:sz w:val="20"/>
                <w:szCs w:val="20"/>
              </w:rPr>
              <w:t xml:space="preserve"> Club: Organized essay and writing competitions and represented school at state level</w:t>
            </w:r>
          </w:p>
        </w:tc>
        <w:tc>
          <w:tcPr>
            <w:tcW w:w="90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4C4EDB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310336" w:rsidRPr="004A753A" w14:paraId="5F2AE106" w14:textId="77777777" w:rsidTr="00162074">
        <w:trPr>
          <w:trHeight w:hRule="exact" w:val="341"/>
          <w:jc w:val="center"/>
        </w:trPr>
        <w:tc>
          <w:tcPr>
            <w:tcW w:w="57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FDC6DC" w14:textId="77777777" w:rsidR="00310336" w:rsidRPr="004A753A" w:rsidRDefault="00310336" w:rsidP="00310336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117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C28B77" w14:textId="77777777" w:rsidR="00310336" w:rsidRPr="004A753A" w:rsidRDefault="00310336" w:rsidP="00310336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D07C9" w14:textId="56518407" w:rsidR="00310336" w:rsidRPr="00162074" w:rsidRDefault="006A2076" w:rsidP="00310336">
            <w:pPr>
              <w:spacing w:after="0" w:line="240" w:lineRule="auto"/>
              <w:ind w:right="-388"/>
              <w:rPr>
                <w:rFonts w:cstheme="minorHAnsi"/>
                <w:spacing w:val="2"/>
                <w:sz w:val="20"/>
                <w:szCs w:val="20"/>
              </w:rPr>
            </w:pPr>
            <w:r w:rsidRPr="00162074">
              <w:rPr>
                <w:rFonts w:cstheme="minorHAnsi"/>
                <w:sz w:val="20"/>
                <w:szCs w:val="20"/>
              </w:rPr>
              <w:t>•</w:t>
            </w:r>
            <w:r w:rsidRPr="00162074">
              <w:rPr>
                <w:rFonts w:cstheme="minorHAnsi"/>
                <w:sz w:val="20"/>
                <w:szCs w:val="20"/>
              </w:rPr>
              <w:t xml:space="preserve"> E</w:t>
            </w:r>
            <w:r w:rsidRPr="00162074">
              <w:rPr>
                <w:rFonts w:cstheme="minorHAnsi"/>
                <w:sz w:val="20"/>
                <w:szCs w:val="20"/>
              </w:rPr>
              <w:t>xecuted annual function for 4 years 2015-2019); Headed creative &amp; OC depts;</w:t>
            </w:r>
            <w:r w:rsidR="004D6B71" w:rsidRPr="00162074">
              <w:rPr>
                <w:rFonts w:cstheme="minorHAnsi"/>
                <w:sz w:val="20"/>
                <w:szCs w:val="20"/>
              </w:rPr>
              <w:t xml:space="preserve"> </w:t>
            </w:r>
            <w:r w:rsidRPr="00162074">
              <w:rPr>
                <w:rFonts w:cstheme="minorHAnsi"/>
                <w:sz w:val="20"/>
                <w:szCs w:val="20"/>
              </w:rPr>
              <w:t>selected as Prefect</w:t>
            </w:r>
          </w:p>
        </w:tc>
        <w:tc>
          <w:tcPr>
            <w:tcW w:w="9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067CD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310336" w:rsidRPr="004A753A" w14:paraId="580736EF" w14:textId="77777777" w:rsidTr="003C7D87">
        <w:trPr>
          <w:trHeight w:hRule="exact" w:val="277"/>
          <w:jc w:val="center"/>
        </w:trPr>
        <w:tc>
          <w:tcPr>
            <w:tcW w:w="10965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5AFAD20" w14:textId="000B2088" w:rsidR="00310336" w:rsidRPr="007C4852" w:rsidRDefault="006A2076" w:rsidP="00310336">
            <w:pPr>
              <w:spacing w:after="0" w:line="240" w:lineRule="auto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CERTIFICATIONS, </w:t>
            </w:r>
            <w:r w:rsidR="00310336"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ACADEMIC ACHIEVEMENT</w:t>
            </w:r>
            <w:r w:rsidR="00DC174B"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S</w:t>
            </w:r>
            <w:r w:rsidR="00310336"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 &amp; EXTRA-CURRICULAR</w:t>
            </w:r>
            <w:r w:rsidRPr="007C485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 ACTIVITIES</w:t>
            </w:r>
          </w:p>
          <w:p w14:paraId="0F91661E" w14:textId="77777777" w:rsidR="00310336" w:rsidRPr="007C4852" w:rsidRDefault="00310336" w:rsidP="00310336">
            <w:pPr>
              <w:spacing w:after="0" w:line="240" w:lineRule="auto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</w:p>
        </w:tc>
      </w:tr>
      <w:tr w:rsidR="00804C52" w:rsidRPr="004A753A" w14:paraId="6BEE7EDB" w14:textId="77777777" w:rsidTr="00A16C0A">
        <w:trPr>
          <w:trHeight w:hRule="exact" w:val="525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7AC4ED" w14:textId="770045AB" w:rsidR="004D6B71" w:rsidRPr="00162074" w:rsidRDefault="004D6B71" w:rsidP="00804C52">
            <w:pPr>
              <w:spacing w:after="0" w:line="240" w:lineRule="auto"/>
              <w:rPr>
                <w:rFonts w:asciiTheme="majorHAnsi" w:hAnsiTheme="majorHAnsi" w:cs="Times New Roman"/>
                <w:b/>
                <w:bCs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  <w:t xml:space="preserve">    </w:t>
            </w:r>
            <w:proofErr w:type="spellStart"/>
            <w:r w:rsidRPr="00162074"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  <w:t>Buildspace</w:t>
            </w:r>
            <w:proofErr w:type="spellEnd"/>
          </w:p>
        </w:tc>
        <w:tc>
          <w:tcPr>
            <w:tcW w:w="83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E1B7DA" w14:textId="179FB22A" w:rsidR="004D6B71" w:rsidRPr="00144313" w:rsidRDefault="00804C52" w:rsidP="00804C52">
            <w:pPr>
              <w:spacing w:after="0" w:line="240" w:lineRule="auto"/>
              <w:ind w:right="-102"/>
              <w:rPr>
                <w:rFonts w:cstheme="minorHAnsi"/>
                <w:sz w:val="20"/>
                <w:szCs w:val="20"/>
              </w:rPr>
            </w:pPr>
            <w:r w:rsidRPr="00144313">
              <w:rPr>
                <w:rFonts w:cstheme="minorHAnsi"/>
                <w:sz w:val="20"/>
                <w:szCs w:val="20"/>
              </w:rPr>
              <w:t>•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4D6B71">
              <w:rPr>
                <w:rFonts w:cstheme="minorHAnsi"/>
                <w:sz w:val="20"/>
                <w:szCs w:val="20"/>
              </w:rPr>
              <w:t>Student @</w:t>
            </w:r>
            <w:proofErr w:type="gramStart"/>
            <w:r w:rsidR="004D6B71">
              <w:rPr>
                <w:rFonts w:cstheme="minorHAnsi"/>
                <w:sz w:val="20"/>
                <w:szCs w:val="20"/>
              </w:rPr>
              <w:t>Buildspace :</w:t>
            </w:r>
            <w:proofErr w:type="gramEnd"/>
            <w:r w:rsidR="004D6B71">
              <w:rPr>
                <w:rFonts w:cstheme="minorHAnsi"/>
                <w:sz w:val="20"/>
                <w:szCs w:val="20"/>
              </w:rPr>
              <w:t xml:space="preserve"> A startup school helps students in building and launching their product</w:t>
            </w:r>
            <w:r w:rsidR="00A16C0A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56F47E" w14:textId="117CEDD8" w:rsidR="00804C52" w:rsidRPr="00162074" w:rsidRDefault="00410EAD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Aug 2023</w:t>
            </w:r>
          </w:p>
        </w:tc>
      </w:tr>
      <w:tr w:rsidR="00310336" w:rsidRPr="004A753A" w14:paraId="2BA9A14E" w14:textId="77777777" w:rsidTr="00556A51">
        <w:trPr>
          <w:trHeight w:hRule="exact" w:val="277"/>
          <w:jc w:val="center"/>
        </w:trPr>
        <w:tc>
          <w:tcPr>
            <w:tcW w:w="1748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85A8E" w14:textId="22FDFAA8" w:rsidR="00310336" w:rsidRPr="00162074" w:rsidRDefault="00804C52" w:rsidP="00804C52">
            <w:pPr>
              <w:spacing w:after="0" w:line="240" w:lineRule="auto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162074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>Sports|Hobbies</w:t>
            </w:r>
            <w:proofErr w:type="spellEnd"/>
          </w:p>
        </w:tc>
        <w:tc>
          <w:tcPr>
            <w:tcW w:w="83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4FC733C" w14:textId="6C6786BE" w:rsidR="00804C52" w:rsidRDefault="00804C52" w:rsidP="00804C52">
            <w:pPr>
              <w:spacing w:after="0" w:line="240" w:lineRule="auto"/>
              <w:ind w:right="-102"/>
              <w:rPr>
                <w:rFonts w:cstheme="minorHAnsi"/>
                <w:sz w:val="20"/>
                <w:szCs w:val="20"/>
              </w:rPr>
            </w:pPr>
            <w:r w:rsidRPr="00144313">
              <w:rPr>
                <w:rFonts w:cstheme="minorHAnsi"/>
                <w:sz w:val="20"/>
                <w:szCs w:val="20"/>
              </w:rPr>
              <w:t>• Football</w:t>
            </w:r>
            <w:r>
              <w:rPr>
                <w:rFonts w:cstheme="minorHAnsi"/>
                <w:sz w:val="20"/>
                <w:szCs w:val="20"/>
              </w:rPr>
              <w:t xml:space="preserve">, Badminton </w:t>
            </w:r>
            <w:r w:rsidRPr="00144313">
              <w:rPr>
                <w:rFonts w:cstheme="minorHAnsi"/>
                <w:sz w:val="20"/>
                <w:szCs w:val="20"/>
              </w:rPr>
              <w:t>and Chess</w:t>
            </w:r>
            <w:r>
              <w:rPr>
                <w:rFonts w:cstheme="minorHAnsi"/>
                <w:sz w:val="20"/>
                <w:szCs w:val="20"/>
              </w:rPr>
              <w:t xml:space="preserve">    |   </w:t>
            </w:r>
            <w:r w:rsidRPr="00144313">
              <w:rPr>
                <w:rFonts w:cstheme="minorHAnsi"/>
                <w:sz w:val="20"/>
                <w:szCs w:val="20"/>
              </w:rPr>
              <w:t>•</w:t>
            </w:r>
            <w:r>
              <w:rPr>
                <w:rFonts w:cstheme="minorHAnsi"/>
                <w:sz w:val="20"/>
                <w:szCs w:val="20"/>
              </w:rPr>
              <w:t xml:space="preserve"> Cycling, Astrophysics, Writing and Cooking</w:t>
            </w:r>
          </w:p>
          <w:p w14:paraId="1AEF3E34" w14:textId="13DDCCF2" w:rsidR="006A2076" w:rsidRPr="004A753A" w:rsidRDefault="00804C52" w:rsidP="00804C52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144313">
              <w:rPr>
                <w:rFonts w:cstheme="minorHAnsi"/>
                <w:sz w:val="20"/>
                <w:szCs w:val="20"/>
              </w:rPr>
              <w:t>•</w:t>
            </w:r>
            <w:r>
              <w:rPr>
                <w:rFonts w:cstheme="minorHAnsi"/>
                <w:sz w:val="20"/>
                <w:szCs w:val="20"/>
              </w:rPr>
              <w:t xml:space="preserve"> Cycling, Astrophysics, Writing and Cooking</w:t>
            </w:r>
          </w:p>
          <w:p w14:paraId="27FABF1D" w14:textId="77777777" w:rsidR="00310336" w:rsidRPr="004A753A" w:rsidRDefault="00310336" w:rsidP="00310336">
            <w:pPr>
              <w:rPr>
                <w:rFonts w:ascii="Garamond" w:hAnsi="Garamond" w:cs="Times New Roman"/>
                <w:sz w:val="20"/>
                <w:szCs w:val="20"/>
              </w:rPr>
            </w:pPr>
          </w:p>
          <w:p w14:paraId="7C81F0E7" w14:textId="77777777" w:rsidR="00310336" w:rsidRPr="004A753A" w:rsidRDefault="00310336" w:rsidP="00310336">
            <w:pPr>
              <w:rPr>
                <w:rFonts w:ascii="Garamond" w:hAnsi="Garamond" w:cs="Times New Roman"/>
                <w:sz w:val="20"/>
                <w:szCs w:val="20"/>
              </w:rPr>
            </w:pPr>
          </w:p>
          <w:p w14:paraId="4EB9598E" w14:textId="77777777" w:rsidR="00310336" w:rsidRPr="004A753A" w:rsidRDefault="00310336" w:rsidP="00310336">
            <w:pPr>
              <w:rPr>
                <w:rFonts w:ascii="Garamond" w:hAnsi="Garamond" w:cs="Times New Roman"/>
                <w:sz w:val="20"/>
                <w:szCs w:val="20"/>
              </w:rPr>
            </w:pPr>
          </w:p>
          <w:p w14:paraId="47B74B4A" w14:textId="2003D970" w:rsidR="00310336" w:rsidRPr="004A753A" w:rsidRDefault="00310336" w:rsidP="00310336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4A753A">
              <w:rPr>
                <w:rFonts w:ascii="Garamond" w:hAnsi="Garamond" w:cs="Times New Roman"/>
                <w:sz w:val="20"/>
                <w:szCs w:val="20"/>
              </w:rPr>
              <w:t>at the district level.</w:t>
            </w:r>
          </w:p>
          <w:p w14:paraId="63C6BA2C" w14:textId="4B70F6C2" w:rsidR="00310336" w:rsidRPr="004A753A" w:rsidRDefault="00310336" w:rsidP="00310336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E119DA" w14:textId="7E94D47F" w:rsidR="00310336" w:rsidRPr="00162074" w:rsidRDefault="00162074" w:rsidP="00162074">
            <w:pPr>
              <w:spacing w:after="0" w:line="240" w:lineRule="auto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   </w:t>
            </w:r>
          </w:p>
        </w:tc>
      </w:tr>
      <w:tr w:rsidR="00310336" w:rsidRPr="004A753A" w14:paraId="3ECC72EE" w14:textId="77777777" w:rsidTr="00804C52">
        <w:trPr>
          <w:trHeight w:hRule="exact" w:val="67"/>
          <w:jc w:val="center"/>
        </w:trPr>
        <w:tc>
          <w:tcPr>
            <w:tcW w:w="174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C93C03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FFB55" w14:textId="5CB89D33" w:rsidR="00310336" w:rsidRPr="004A753A" w:rsidRDefault="00310336" w:rsidP="00310336">
            <w:pPr>
              <w:spacing w:after="0" w:line="240" w:lineRule="auto"/>
              <w:ind w:right="-10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90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29C737" w14:textId="77777777" w:rsidR="00310336" w:rsidRPr="00162074" w:rsidRDefault="00310336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</w:p>
        </w:tc>
      </w:tr>
      <w:tr w:rsidR="00310336" w:rsidRPr="004A753A" w14:paraId="763DC780" w14:textId="77777777" w:rsidTr="00556A51">
        <w:trPr>
          <w:trHeight w:hRule="exact" w:val="277"/>
          <w:jc w:val="center"/>
        </w:trPr>
        <w:tc>
          <w:tcPr>
            <w:tcW w:w="1748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6DD4E" w14:textId="588F7A2B" w:rsidR="00310336" w:rsidRPr="00162074" w:rsidRDefault="00310336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>Academic Achievements</w:t>
            </w:r>
          </w:p>
        </w:tc>
        <w:tc>
          <w:tcPr>
            <w:tcW w:w="83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994B580" w14:textId="02C9A81D" w:rsidR="00310336" w:rsidRPr="00144313" w:rsidRDefault="00310336" w:rsidP="00310336">
            <w:pPr>
              <w:spacing w:after="0" w:line="240" w:lineRule="auto"/>
              <w:ind w:right="-102"/>
              <w:rPr>
                <w:rFonts w:cstheme="minorHAnsi"/>
                <w:sz w:val="20"/>
                <w:szCs w:val="20"/>
              </w:rPr>
            </w:pPr>
            <w:r w:rsidRPr="00144313">
              <w:rPr>
                <w:rFonts w:cstheme="minorHAnsi"/>
                <w:sz w:val="20"/>
                <w:szCs w:val="20"/>
              </w:rPr>
              <w:t xml:space="preserve">• Rank </w:t>
            </w:r>
            <w:r w:rsidRPr="00A16C0A">
              <w:rPr>
                <w:rFonts w:cstheme="minorHAnsi"/>
                <w:b/>
                <w:bCs/>
                <w:sz w:val="20"/>
                <w:szCs w:val="20"/>
              </w:rPr>
              <w:t>5</w:t>
            </w:r>
            <w:r w:rsidRPr="00144313">
              <w:rPr>
                <w:rFonts w:cstheme="minorHAnsi"/>
                <w:sz w:val="20"/>
                <w:szCs w:val="20"/>
              </w:rPr>
              <w:t xml:space="preserve"> in Aryabhata Olympiad of Mathematics during grade X in school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03EA3C" w14:textId="228C0FC8" w:rsidR="00310336" w:rsidRPr="00162074" w:rsidRDefault="00310336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20</w:t>
            </w:r>
            <w:r w:rsid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18-</w:t>
            </w:r>
          </w:p>
        </w:tc>
      </w:tr>
      <w:tr w:rsidR="00310336" w:rsidRPr="004A753A" w14:paraId="5B2A75F0" w14:textId="77777777" w:rsidTr="00410EAD">
        <w:trPr>
          <w:trHeight w:hRule="exact" w:val="229"/>
          <w:jc w:val="center"/>
        </w:trPr>
        <w:tc>
          <w:tcPr>
            <w:tcW w:w="174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13EE21" w14:textId="77777777" w:rsidR="00310336" w:rsidRPr="004A753A" w:rsidRDefault="00310336" w:rsidP="00310336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A3280E" w14:textId="5742D675" w:rsidR="00310336" w:rsidRPr="00144313" w:rsidRDefault="00310336" w:rsidP="003103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right="-530"/>
              <w:contextualSpacing/>
              <w:rPr>
                <w:rFonts w:cstheme="minorHAnsi"/>
                <w:spacing w:val="2"/>
                <w:sz w:val="20"/>
                <w:szCs w:val="20"/>
              </w:rPr>
            </w:pPr>
            <w:r w:rsidRPr="00144313">
              <w:rPr>
                <w:rFonts w:cstheme="minorHAnsi"/>
                <w:sz w:val="20"/>
                <w:szCs w:val="20"/>
              </w:rPr>
              <w:t xml:space="preserve">• </w:t>
            </w:r>
            <w:r w:rsidRPr="00A16C0A">
              <w:rPr>
                <w:rFonts w:cstheme="minorHAnsi"/>
                <w:b/>
                <w:bCs/>
                <w:sz w:val="20"/>
                <w:szCs w:val="20"/>
              </w:rPr>
              <w:t>1/500</w:t>
            </w:r>
            <w:r w:rsidRPr="00144313">
              <w:rPr>
                <w:rFonts w:cstheme="minorHAnsi"/>
                <w:sz w:val="20"/>
                <w:szCs w:val="20"/>
              </w:rPr>
              <w:t xml:space="preserve"> to receive 2 Memorial awards for securing highest marks in XII Mathematics and</w:t>
            </w:r>
            <w:r w:rsidRPr="00144313">
              <w:rPr>
                <w:rFonts w:cstheme="minorHAnsi"/>
              </w:rPr>
              <w:t xml:space="preserve"> </w:t>
            </w:r>
            <w:r w:rsidRPr="00144313">
              <w:rPr>
                <w:rFonts w:cstheme="minorHAnsi"/>
                <w:sz w:val="20"/>
                <w:szCs w:val="20"/>
              </w:rPr>
              <w:t>Physics.</w:t>
            </w:r>
          </w:p>
        </w:tc>
        <w:tc>
          <w:tcPr>
            <w:tcW w:w="9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44602C" w14:textId="090BBE31" w:rsidR="00310336" w:rsidRPr="00162074" w:rsidRDefault="00310336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202</w:t>
            </w:r>
            <w:r w:rsid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0</w:t>
            </w:r>
          </w:p>
        </w:tc>
      </w:tr>
      <w:tr w:rsidR="00310336" w:rsidRPr="004A753A" w14:paraId="5BEE40E4" w14:textId="77777777" w:rsidTr="00556A51">
        <w:trPr>
          <w:trHeight w:val="596"/>
          <w:jc w:val="center"/>
        </w:trPr>
        <w:tc>
          <w:tcPr>
            <w:tcW w:w="174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382802" w14:textId="4BCC4E3A" w:rsidR="00310336" w:rsidRPr="00162074" w:rsidRDefault="00804C52" w:rsidP="00310336">
            <w:pPr>
              <w:spacing w:after="0" w:line="240" w:lineRule="auto"/>
              <w:jc w:val="center"/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</w:pPr>
            <w:proofErr w:type="spellStart"/>
            <w:r w:rsidRPr="00162074">
              <w:rPr>
                <w:rFonts w:asciiTheme="majorHAnsi" w:hAnsiTheme="majorHAnsi" w:cs="Times New Roman"/>
                <w:b/>
                <w:spacing w:val="2"/>
                <w:sz w:val="20"/>
                <w:szCs w:val="20"/>
              </w:rPr>
              <w:t>Ceritifications</w:t>
            </w:r>
            <w:proofErr w:type="spellEnd"/>
          </w:p>
        </w:tc>
        <w:tc>
          <w:tcPr>
            <w:tcW w:w="8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63DE8" w14:textId="77777777" w:rsidR="00144313" w:rsidRDefault="00804C52" w:rsidP="00310336">
            <w:pPr>
              <w:spacing w:after="0" w:line="240" w:lineRule="auto"/>
              <w:ind w:right="-102"/>
              <w:rPr>
                <w:rFonts w:ascii="Garamond" w:hAnsi="Garamond" w:cs="Times New Roman"/>
                <w:sz w:val="20"/>
                <w:szCs w:val="20"/>
              </w:rPr>
            </w:pPr>
            <w:r w:rsidRPr="004A753A">
              <w:rPr>
                <w:rFonts w:ascii="Garamond" w:hAnsi="Garamond" w:cs="Times New Roman"/>
                <w:sz w:val="20"/>
                <w:szCs w:val="20"/>
              </w:rPr>
              <w:t>•</w:t>
            </w:r>
            <w:r>
              <w:rPr>
                <w:rFonts w:ascii="Garamond" w:hAnsi="Garamond" w:cs="Times New Roman"/>
                <w:sz w:val="20"/>
                <w:szCs w:val="20"/>
              </w:rPr>
              <w:t xml:space="preserve"> </w:t>
            </w:r>
            <w:r w:rsidRPr="00144313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Google Data Analytics Professional </w:t>
            </w:r>
            <w:proofErr w:type="spellStart"/>
            <w:proofErr w:type="gramStart"/>
            <w:r w:rsidRPr="00144313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Certification</w:t>
            </w:r>
            <w:r>
              <w:rPr>
                <w:rFonts w:ascii="Garamond" w:hAnsi="Garamond" w:cs="Times New Roman"/>
                <w:sz w:val="20"/>
                <w:szCs w:val="20"/>
              </w:rPr>
              <w:t>:</w:t>
            </w:r>
            <w:r w:rsidRPr="00162074">
              <w:rPr>
                <w:rFonts w:cstheme="minorHAnsi"/>
                <w:sz w:val="20"/>
                <w:szCs w:val="20"/>
              </w:rPr>
              <w:t>Grade</w:t>
            </w:r>
            <w:proofErr w:type="spellEnd"/>
            <w:proofErr w:type="gramEnd"/>
            <w:r w:rsidRPr="00162074">
              <w:rPr>
                <w:rFonts w:cstheme="minorHAnsi"/>
                <w:sz w:val="20"/>
                <w:szCs w:val="20"/>
              </w:rPr>
              <w:t xml:space="preserve"> 87.7%(R, Spreadsheets, SQL, Tableau</w:t>
            </w:r>
            <w:r>
              <w:rPr>
                <w:rFonts w:ascii="Garamond" w:hAnsi="Garamond" w:cs="Times New Roman"/>
                <w:sz w:val="20"/>
                <w:szCs w:val="20"/>
              </w:rPr>
              <w:t>)</w:t>
            </w:r>
          </w:p>
          <w:p w14:paraId="7063CD49" w14:textId="04AA9B66" w:rsidR="00804C52" w:rsidRPr="00144313" w:rsidRDefault="00804C52" w:rsidP="00310336">
            <w:pPr>
              <w:spacing w:after="0" w:line="240" w:lineRule="auto"/>
              <w:ind w:right="-102"/>
              <w:rPr>
                <w:rFonts w:cstheme="minorHAnsi"/>
                <w:sz w:val="20"/>
                <w:szCs w:val="20"/>
              </w:rPr>
            </w:pPr>
            <w:r w:rsidRPr="004A753A">
              <w:rPr>
                <w:rFonts w:ascii="Garamond" w:hAnsi="Garamond" w:cs="Times New Roman"/>
                <w:sz w:val="20"/>
                <w:szCs w:val="20"/>
              </w:rPr>
              <w:t>•</w:t>
            </w:r>
            <w:r>
              <w:rPr>
                <w:rFonts w:ascii="Garamond" w:hAnsi="Garamond" w:cs="Times New Roman"/>
                <w:sz w:val="20"/>
                <w:szCs w:val="20"/>
              </w:rPr>
              <w:t xml:space="preserve"> </w:t>
            </w:r>
            <w:r w:rsidRPr="00144313">
              <w:rPr>
                <w:rFonts w:cstheme="minorHAnsi"/>
                <w:b/>
                <w:bCs/>
                <w:sz w:val="20"/>
                <w:szCs w:val="20"/>
              </w:rPr>
              <w:t>British Airways Virtual Internship</w:t>
            </w:r>
            <w:r>
              <w:rPr>
                <w:rFonts w:ascii="Garamond" w:hAnsi="Garamond" w:cs="Times New Roman"/>
                <w:sz w:val="20"/>
                <w:szCs w:val="20"/>
              </w:rPr>
              <w:t xml:space="preserve">: </w:t>
            </w:r>
            <w:r w:rsidRPr="00162074">
              <w:rPr>
                <w:rFonts w:cstheme="minorHAnsi"/>
                <w:sz w:val="20"/>
                <w:szCs w:val="20"/>
              </w:rPr>
              <w:t xml:space="preserve">Data Science </w:t>
            </w:r>
            <w:proofErr w:type="gramStart"/>
            <w:r w:rsidRPr="00162074">
              <w:rPr>
                <w:rFonts w:cstheme="minorHAnsi"/>
                <w:sz w:val="20"/>
                <w:szCs w:val="20"/>
              </w:rPr>
              <w:t>Intern( Web</w:t>
            </w:r>
            <w:proofErr w:type="gramEnd"/>
            <w:r w:rsidRPr="00162074">
              <w:rPr>
                <w:rFonts w:cstheme="minorHAnsi"/>
                <w:sz w:val="20"/>
                <w:szCs w:val="20"/>
              </w:rPr>
              <w:t xml:space="preserve"> scrapping,</w:t>
            </w:r>
            <w:r w:rsidR="00162074" w:rsidRPr="00162074">
              <w:rPr>
                <w:rFonts w:cstheme="minorHAnsi"/>
                <w:sz w:val="20"/>
                <w:szCs w:val="20"/>
              </w:rPr>
              <w:t xml:space="preserve"> Python, ML</w:t>
            </w:r>
            <w:r w:rsidRPr="00162074">
              <w:rPr>
                <w:rFonts w:cstheme="minorHAnsi"/>
                <w:sz w:val="20"/>
                <w:szCs w:val="20"/>
              </w:rPr>
              <w:t xml:space="preserve"> algorithms</w:t>
            </w:r>
            <w:r w:rsidRPr="00162074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C74D53" w14:textId="764849C8" w:rsidR="00A16C0A" w:rsidRPr="00162074" w:rsidRDefault="00A16C0A" w:rsidP="00A16C0A">
            <w:pPr>
              <w:spacing w:after="0" w:line="240" w:lineRule="auto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162074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>2022      2023</w:t>
            </w:r>
          </w:p>
        </w:tc>
      </w:tr>
    </w:tbl>
    <w:p w14:paraId="15D87A92" w14:textId="2471A705" w:rsidR="00B83CBC" w:rsidRPr="004A753A" w:rsidRDefault="00B83CBC" w:rsidP="003C7D87">
      <w:pPr>
        <w:widowControl w:val="0"/>
        <w:tabs>
          <w:tab w:val="center" w:pos="284"/>
          <w:tab w:val="left" w:pos="4340"/>
          <w:tab w:val="left" w:pos="7513"/>
        </w:tabs>
        <w:autoSpaceDE w:val="0"/>
        <w:autoSpaceDN w:val="0"/>
        <w:adjustRightInd w:val="0"/>
        <w:spacing w:before="20" w:after="0" w:line="240" w:lineRule="auto"/>
        <w:rPr>
          <w:rFonts w:ascii="Garamond" w:hAnsi="Garamond" w:cs="Times New Roman"/>
          <w:sz w:val="20"/>
          <w:szCs w:val="20"/>
        </w:rPr>
      </w:pPr>
    </w:p>
    <w:sectPr w:rsidR="00B83CBC" w:rsidRPr="004A753A" w:rsidSect="00347F90">
      <w:headerReference w:type="default" r:id="rId12"/>
      <w:pgSz w:w="11906" w:h="16838" w:code="9"/>
      <w:pgMar w:top="238" w:right="567" w:bottom="244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6C611" w14:textId="77777777" w:rsidR="000C1362" w:rsidRDefault="000C1362" w:rsidP="00B02A48">
      <w:pPr>
        <w:spacing w:after="0" w:line="240" w:lineRule="auto"/>
      </w:pPr>
      <w:r>
        <w:separator/>
      </w:r>
    </w:p>
  </w:endnote>
  <w:endnote w:type="continuationSeparator" w:id="0">
    <w:p w14:paraId="0F849A1F" w14:textId="77777777" w:rsidR="000C1362" w:rsidRDefault="000C1362" w:rsidP="00B02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00893" w14:textId="77777777" w:rsidR="000C1362" w:rsidRDefault="000C1362" w:rsidP="00B02A48">
      <w:pPr>
        <w:spacing w:after="0" w:line="240" w:lineRule="auto"/>
      </w:pPr>
      <w:r>
        <w:separator/>
      </w:r>
    </w:p>
  </w:footnote>
  <w:footnote w:type="continuationSeparator" w:id="0">
    <w:p w14:paraId="7DAEF18D" w14:textId="77777777" w:rsidR="000C1362" w:rsidRDefault="000C1362" w:rsidP="00B02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8735B" w14:textId="30EC21CE" w:rsidR="003528EF" w:rsidRPr="00F37F25" w:rsidRDefault="00050292" w:rsidP="003528EF">
    <w:pPr>
      <w:pStyle w:val="Header"/>
      <w:tabs>
        <w:tab w:val="left" w:pos="1680"/>
        <w:tab w:val="right" w:pos="10466"/>
      </w:tabs>
      <w:ind w:left="-142" w:firstLine="14"/>
      <w:rPr>
        <w:rFonts w:ascii="Garamond" w:hAnsi="Garamond"/>
        <w:b/>
        <w:bCs/>
        <w:sz w:val="30"/>
        <w:szCs w:val="40"/>
      </w:rPr>
    </w:pPr>
    <w:r>
      <w:rPr>
        <w:rFonts w:ascii="Centaur" w:hAnsi="Centaur"/>
        <w:b/>
        <w:bCs/>
        <w:sz w:val="16"/>
        <w:szCs w:val="48"/>
      </w:rPr>
      <w:t xml:space="preserve">    </w:t>
    </w:r>
    <w:r w:rsidR="00E16EAA">
      <w:rPr>
        <w:rFonts w:ascii="Garamond" w:hAnsi="Garamond"/>
        <w:b/>
        <w:bCs/>
        <w:sz w:val="46"/>
        <w:szCs w:val="48"/>
      </w:rPr>
      <w:t>Kishan</w:t>
    </w:r>
    <w:r w:rsidR="003528EF">
      <w:rPr>
        <w:rFonts w:ascii="Garamond" w:hAnsi="Garamond"/>
        <w:b/>
        <w:bCs/>
        <w:sz w:val="46"/>
        <w:szCs w:val="48"/>
      </w:rPr>
      <w:t xml:space="preserve"> Tripathi</w:t>
    </w:r>
    <w:r w:rsidRPr="00696EFC">
      <w:rPr>
        <w:rFonts w:ascii="Garamond" w:hAnsi="Garamond" w:cs="Times New Roman"/>
        <w:b/>
        <w:bCs/>
        <w:sz w:val="36"/>
        <w:szCs w:val="30"/>
      </w:rPr>
      <w:t xml:space="preserve">| </w:t>
    </w:r>
    <w:r w:rsidR="003528EF">
      <w:rPr>
        <w:rFonts w:ascii="Garamond" w:hAnsi="Garamond"/>
        <w:b/>
        <w:bCs/>
        <w:sz w:val="30"/>
        <w:szCs w:val="40"/>
      </w:rPr>
      <w:t>Male</w:t>
    </w:r>
    <w:r w:rsidRPr="00166B24">
      <w:rPr>
        <w:rFonts w:ascii="Garamond" w:hAnsi="Garamond"/>
        <w:b/>
        <w:bCs/>
        <w:sz w:val="30"/>
        <w:szCs w:val="40"/>
      </w:rPr>
      <w:t xml:space="preserve">, </w:t>
    </w:r>
    <w:r w:rsidR="00E16EAA">
      <w:rPr>
        <w:rFonts w:ascii="Garamond" w:hAnsi="Garamond"/>
        <w:b/>
        <w:bCs/>
        <w:sz w:val="30"/>
        <w:szCs w:val="40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61042C"/>
    <w:multiLevelType w:val="hybridMultilevel"/>
    <w:tmpl w:val="8CEEECF2"/>
    <w:lvl w:ilvl="0" w:tplc="BAB8C7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7D35A07"/>
    <w:multiLevelType w:val="hybridMultilevel"/>
    <w:tmpl w:val="FEAA4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5D399E"/>
    <w:multiLevelType w:val="hybridMultilevel"/>
    <w:tmpl w:val="26BC799A"/>
    <w:lvl w:ilvl="0" w:tplc="5CEEA95E">
      <w:numFmt w:val="bullet"/>
      <w:lvlText w:val=""/>
      <w:lvlJc w:val="left"/>
      <w:pPr>
        <w:ind w:left="643" w:hanging="360"/>
      </w:pPr>
      <w:rPr>
        <w:rFonts w:ascii="Symbol" w:eastAsiaTheme="minorHAnsi" w:hAnsi="Symbol" w:cs="Times New Roman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sDQ2MrMwMjUyNjJV0lEKTi0uzszPAymwrAUA1RgIbSwAAAA="/>
  </w:docVars>
  <w:rsids>
    <w:rsidRoot w:val="00A03064"/>
    <w:rsid w:val="00000CC1"/>
    <w:rsid w:val="000077BE"/>
    <w:rsid w:val="00010ED9"/>
    <w:rsid w:val="00021271"/>
    <w:rsid w:val="00021603"/>
    <w:rsid w:val="00021CF3"/>
    <w:rsid w:val="000228C6"/>
    <w:rsid w:val="00025F27"/>
    <w:rsid w:val="00050292"/>
    <w:rsid w:val="00054760"/>
    <w:rsid w:val="00067D6F"/>
    <w:rsid w:val="00074590"/>
    <w:rsid w:val="00074F77"/>
    <w:rsid w:val="00094609"/>
    <w:rsid w:val="00095F93"/>
    <w:rsid w:val="00096C6F"/>
    <w:rsid w:val="000A0FA7"/>
    <w:rsid w:val="000A1006"/>
    <w:rsid w:val="000A1ED5"/>
    <w:rsid w:val="000B08F9"/>
    <w:rsid w:val="000B3B92"/>
    <w:rsid w:val="000B5198"/>
    <w:rsid w:val="000C1362"/>
    <w:rsid w:val="000C1CCF"/>
    <w:rsid w:val="000C69F5"/>
    <w:rsid w:val="000E392F"/>
    <w:rsid w:val="000F2C44"/>
    <w:rsid w:val="00107667"/>
    <w:rsid w:val="00110536"/>
    <w:rsid w:val="00110B61"/>
    <w:rsid w:val="00113A43"/>
    <w:rsid w:val="00121253"/>
    <w:rsid w:val="00132B3D"/>
    <w:rsid w:val="00144313"/>
    <w:rsid w:val="00157461"/>
    <w:rsid w:val="00162074"/>
    <w:rsid w:val="00162768"/>
    <w:rsid w:val="00166B24"/>
    <w:rsid w:val="00166F92"/>
    <w:rsid w:val="00173B52"/>
    <w:rsid w:val="00174AA6"/>
    <w:rsid w:val="001777FD"/>
    <w:rsid w:val="00183414"/>
    <w:rsid w:val="0018353A"/>
    <w:rsid w:val="001909F1"/>
    <w:rsid w:val="00190AE2"/>
    <w:rsid w:val="001A0EEB"/>
    <w:rsid w:val="001A15F5"/>
    <w:rsid w:val="001A2784"/>
    <w:rsid w:val="001A7F7C"/>
    <w:rsid w:val="001B13C1"/>
    <w:rsid w:val="001C0AEE"/>
    <w:rsid w:val="001C19FE"/>
    <w:rsid w:val="001C1E5E"/>
    <w:rsid w:val="001C6F21"/>
    <w:rsid w:val="001D01D3"/>
    <w:rsid w:val="001D0B48"/>
    <w:rsid w:val="001D5E7F"/>
    <w:rsid w:val="001D73C2"/>
    <w:rsid w:val="001F1447"/>
    <w:rsid w:val="001F414D"/>
    <w:rsid w:val="001F4A7A"/>
    <w:rsid w:val="002009B3"/>
    <w:rsid w:val="00200FC7"/>
    <w:rsid w:val="002022AB"/>
    <w:rsid w:val="002026E4"/>
    <w:rsid w:val="00213EF3"/>
    <w:rsid w:val="00216CE8"/>
    <w:rsid w:val="00217D62"/>
    <w:rsid w:val="002216EC"/>
    <w:rsid w:val="0022344F"/>
    <w:rsid w:val="00237F1B"/>
    <w:rsid w:val="00246237"/>
    <w:rsid w:val="00247E76"/>
    <w:rsid w:val="0025799A"/>
    <w:rsid w:val="00261496"/>
    <w:rsid w:val="002709A9"/>
    <w:rsid w:val="00271F29"/>
    <w:rsid w:val="00272076"/>
    <w:rsid w:val="0027538F"/>
    <w:rsid w:val="002770EA"/>
    <w:rsid w:val="00282D0F"/>
    <w:rsid w:val="0028364E"/>
    <w:rsid w:val="0028379C"/>
    <w:rsid w:val="002971A3"/>
    <w:rsid w:val="002A34DF"/>
    <w:rsid w:val="002A57BE"/>
    <w:rsid w:val="002B4873"/>
    <w:rsid w:val="002B7EA4"/>
    <w:rsid w:val="002D334B"/>
    <w:rsid w:val="002E0954"/>
    <w:rsid w:val="002E23C1"/>
    <w:rsid w:val="00302BD0"/>
    <w:rsid w:val="00310247"/>
    <w:rsid w:val="00310336"/>
    <w:rsid w:val="00313B11"/>
    <w:rsid w:val="00315D95"/>
    <w:rsid w:val="00335C6F"/>
    <w:rsid w:val="00340730"/>
    <w:rsid w:val="00344515"/>
    <w:rsid w:val="00347F90"/>
    <w:rsid w:val="003518A5"/>
    <w:rsid w:val="003528EF"/>
    <w:rsid w:val="00356A64"/>
    <w:rsid w:val="00361305"/>
    <w:rsid w:val="00367A9E"/>
    <w:rsid w:val="00376521"/>
    <w:rsid w:val="00390E80"/>
    <w:rsid w:val="003920E3"/>
    <w:rsid w:val="003A33A0"/>
    <w:rsid w:val="003A732F"/>
    <w:rsid w:val="003B2DE3"/>
    <w:rsid w:val="003B2F2A"/>
    <w:rsid w:val="003C7D87"/>
    <w:rsid w:val="003D5E4E"/>
    <w:rsid w:val="003E26D5"/>
    <w:rsid w:val="003E33FF"/>
    <w:rsid w:val="003E3B60"/>
    <w:rsid w:val="003E4EC5"/>
    <w:rsid w:val="003F7887"/>
    <w:rsid w:val="00405524"/>
    <w:rsid w:val="00410EAD"/>
    <w:rsid w:val="00421352"/>
    <w:rsid w:val="004222D1"/>
    <w:rsid w:val="004328AC"/>
    <w:rsid w:val="004330ED"/>
    <w:rsid w:val="004439DA"/>
    <w:rsid w:val="00452EE2"/>
    <w:rsid w:val="00453C08"/>
    <w:rsid w:val="004544EA"/>
    <w:rsid w:val="00461B74"/>
    <w:rsid w:val="004644A6"/>
    <w:rsid w:val="00470B21"/>
    <w:rsid w:val="0047547F"/>
    <w:rsid w:val="00486CAB"/>
    <w:rsid w:val="004916DE"/>
    <w:rsid w:val="0049230F"/>
    <w:rsid w:val="004A1778"/>
    <w:rsid w:val="004A753A"/>
    <w:rsid w:val="004B65C9"/>
    <w:rsid w:val="004B78A0"/>
    <w:rsid w:val="004C2ACB"/>
    <w:rsid w:val="004C5938"/>
    <w:rsid w:val="004C5A69"/>
    <w:rsid w:val="004D0A63"/>
    <w:rsid w:val="004D1D6F"/>
    <w:rsid w:val="004D4BCC"/>
    <w:rsid w:val="004D6807"/>
    <w:rsid w:val="004D6B71"/>
    <w:rsid w:val="004E1EA2"/>
    <w:rsid w:val="004E5556"/>
    <w:rsid w:val="004F0E0D"/>
    <w:rsid w:val="004F527C"/>
    <w:rsid w:val="0050546E"/>
    <w:rsid w:val="00507FFE"/>
    <w:rsid w:val="00511D5F"/>
    <w:rsid w:val="00530E10"/>
    <w:rsid w:val="00532FE3"/>
    <w:rsid w:val="00546553"/>
    <w:rsid w:val="00556A51"/>
    <w:rsid w:val="005607D3"/>
    <w:rsid w:val="005611BC"/>
    <w:rsid w:val="005651B8"/>
    <w:rsid w:val="005819EE"/>
    <w:rsid w:val="00585829"/>
    <w:rsid w:val="00590251"/>
    <w:rsid w:val="00590468"/>
    <w:rsid w:val="00594DE4"/>
    <w:rsid w:val="0059676A"/>
    <w:rsid w:val="005C2191"/>
    <w:rsid w:val="005E0637"/>
    <w:rsid w:val="005E0662"/>
    <w:rsid w:val="005E3A41"/>
    <w:rsid w:val="005E4006"/>
    <w:rsid w:val="005F36DA"/>
    <w:rsid w:val="005F6FA5"/>
    <w:rsid w:val="00602AA4"/>
    <w:rsid w:val="0061581E"/>
    <w:rsid w:val="00617793"/>
    <w:rsid w:val="00617AAE"/>
    <w:rsid w:val="006325F2"/>
    <w:rsid w:val="0063410F"/>
    <w:rsid w:val="00647E6E"/>
    <w:rsid w:val="00651F43"/>
    <w:rsid w:val="00654A83"/>
    <w:rsid w:val="00667D29"/>
    <w:rsid w:val="00677C39"/>
    <w:rsid w:val="00680EA0"/>
    <w:rsid w:val="00685D7D"/>
    <w:rsid w:val="006940C5"/>
    <w:rsid w:val="00696EFC"/>
    <w:rsid w:val="00697FEE"/>
    <w:rsid w:val="006A2076"/>
    <w:rsid w:val="006D7AA9"/>
    <w:rsid w:val="006E1362"/>
    <w:rsid w:val="006E1B68"/>
    <w:rsid w:val="006E27E0"/>
    <w:rsid w:val="006F2FC7"/>
    <w:rsid w:val="00711EDB"/>
    <w:rsid w:val="0071268D"/>
    <w:rsid w:val="00712747"/>
    <w:rsid w:val="00714601"/>
    <w:rsid w:val="00732D01"/>
    <w:rsid w:val="00733B77"/>
    <w:rsid w:val="00734179"/>
    <w:rsid w:val="00734618"/>
    <w:rsid w:val="00743CF8"/>
    <w:rsid w:val="00755C26"/>
    <w:rsid w:val="007614E4"/>
    <w:rsid w:val="0076437D"/>
    <w:rsid w:val="007662EA"/>
    <w:rsid w:val="00767050"/>
    <w:rsid w:val="0077069F"/>
    <w:rsid w:val="00773066"/>
    <w:rsid w:val="00780939"/>
    <w:rsid w:val="007847AD"/>
    <w:rsid w:val="00785D24"/>
    <w:rsid w:val="00786D39"/>
    <w:rsid w:val="007A554F"/>
    <w:rsid w:val="007B0A8F"/>
    <w:rsid w:val="007B5959"/>
    <w:rsid w:val="007C008F"/>
    <w:rsid w:val="007C2E66"/>
    <w:rsid w:val="007C4852"/>
    <w:rsid w:val="007D3567"/>
    <w:rsid w:val="007D3BA0"/>
    <w:rsid w:val="007E3CF0"/>
    <w:rsid w:val="007E5AF4"/>
    <w:rsid w:val="007F7723"/>
    <w:rsid w:val="00800DA8"/>
    <w:rsid w:val="00804C52"/>
    <w:rsid w:val="008101E4"/>
    <w:rsid w:val="00821757"/>
    <w:rsid w:val="008228E6"/>
    <w:rsid w:val="00826F6D"/>
    <w:rsid w:val="008370D2"/>
    <w:rsid w:val="00847DD4"/>
    <w:rsid w:val="00850AAC"/>
    <w:rsid w:val="00867B74"/>
    <w:rsid w:val="00881971"/>
    <w:rsid w:val="00882B0D"/>
    <w:rsid w:val="00886D53"/>
    <w:rsid w:val="008931DB"/>
    <w:rsid w:val="00895EB2"/>
    <w:rsid w:val="008B0578"/>
    <w:rsid w:val="008B1437"/>
    <w:rsid w:val="008B6CD1"/>
    <w:rsid w:val="008C1D0A"/>
    <w:rsid w:val="008C4926"/>
    <w:rsid w:val="008D18BD"/>
    <w:rsid w:val="008D3DF3"/>
    <w:rsid w:val="008D46FA"/>
    <w:rsid w:val="008D6EFB"/>
    <w:rsid w:val="008D79EA"/>
    <w:rsid w:val="008F11C4"/>
    <w:rsid w:val="008F575F"/>
    <w:rsid w:val="008F724C"/>
    <w:rsid w:val="00910FAB"/>
    <w:rsid w:val="0091161A"/>
    <w:rsid w:val="00912995"/>
    <w:rsid w:val="00912DD6"/>
    <w:rsid w:val="009179C8"/>
    <w:rsid w:val="009214B3"/>
    <w:rsid w:val="00925859"/>
    <w:rsid w:val="00944D3A"/>
    <w:rsid w:val="0094667A"/>
    <w:rsid w:val="009709FD"/>
    <w:rsid w:val="00972833"/>
    <w:rsid w:val="00974C46"/>
    <w:rsid w:val="00981B13"/>
    <w:rsid w:val="00981B9A"/>
    <w:rsid w:val="0098245C"/>
    <w:rsid w:val="00983242"/>
    <w:rsid w:val="009909D2"/>
    <w:rsid w:val="009A2F00"/>
    <w:rsid w:val="009A34F2"/>
    <w:rsid w:val="009B2F1B"/>
    <w:rsid w:val="009B3665"/>
    <w:rsid w:val="009B63F9"/>
    <w:rsid w:val="009D090A"/>
    <w:rsid w:val="009D2511"/>
    <w:rsid w:val="009E51B9"/>
    <w:rsid w:val="009E5439"/>
    <w:rsid w:val="009E6F54"/>
    <w:rsid w:val="009F20E9"/>
    <w:rsid w:val="00A00046"/>
    <w:rsid w:val="00A03064"/>
    <w:rsid w:val="00A03353"/>
    <w:rsid w:val="00A11F67"/>
    <w:rsid w:val="00A16C0A"/>
    <w:rsid w:val="00A41C45"/>
    <w:rsid w:val="00A52CFB"/>
    <w:rsid w:val="00A61D48"/>
    <w:rsid w:val="00A8521E"/>
    <w:rsid w:val="00A9315D"/>
    <w:rsid w:val="00AA01BD"/>
    <w:rsid w:val="00AA5FCE"/>
    <w:rsid w:val="00AB0639"/>
    <w:rsid w:val="00AB797D"/>
    <w:rsid w:val="00AD277A"/>
    <w:rsid w:val="00AF1D3E"/>
    <w:rsid w:val="00AF51DA"/>
    <w:rsid w:val="00B027DF"/>
    <w:rsid w:val="00B02A48"/>
    <w:rsid w:val="00B1424C"/>
    <w:rsid w:val="00B17334"/>
    <w:rsid w:val="00B23E4D"/>
    <w:rsid w:val="00B40532"/>
    <w:rsid w:val="00B50EA8"/>
    <w:rsid w:val="00B83CBC"/>
    <w:rsid w:val="00B93D8A"/>
    <w:rsid w:val="00BA05D8"/>
    <w:rsid w:val="00BA0866"/>
    <w:rsid w:val="00BA2633"/>
    <w:rsid w:val="00BA71BE"/>
    <w:rsid w:val="00BA7C90"/>
    <w:rsid w:val="00BB0E84"/>
    <w:rsid w:val="00BB127D"/>
    <w:rsid w:val="00BB77C8"/>
    <w:rsid w:val="00BC0A58"/>
    <w:rsid w:val="00BE19A7"/>
    <w:rsid w:val="00C04144"/>
    <w:rsid w:val="00C14E9B"/>
    <w:rsid w:val="00C2173F"/>
    <w:rsid w:val="00C36AC5"/>
    <w:rsid w:val="00C40BD8"/>
    <w:rsid w:val="00C42BF6"/>
    <w:rsid w:val="00C438CF"/>
    <w:rsid w:val="00C46A76"/>
    <w:rsid w:val="00C51EB8"/>
    <w:rsid w:val="00C53504"/>
    <w:rsid w:val="00C53546"/>
    <w:rsid w:val="00C547A5"/>
    <w:rsid w:val="00C579F0"/>
    <w:rsid w:val="00C648CD"/>
    <w:rsid w:val="00C65B1B"/>
    <w:rsid w:val="00C85FC0"/>
    <w:rsid w:val="00C93FF4"/>
    <w:rsid w:val="00CA1513"/>
    <w:rsid w:val="00CA44D8"/>
    <w:rsid w:val="00CB06C5"/>
    <w:rsid w:val="00CB4E50"/>
    <w:rsid w:val="00CD0B72"/>
    <w:rsid w:val="00CD3B9A"/>
    <w:rsid w:val="00CD43E2"/>
    <w:rsid w:val="00CE2631"/>
    <w:rsid w:val="00CE3422"/>
    <w:rsid w:val="00CE51EA"/>
    <w:rsid w:val="00CF3526"/>
    <w:rsid w:val="00D114D1"/>
    <w:rsid w:val="00D25EFE"/>
    <w:rsid w:val="00D34709"/>
    <w:rsid w:val="00D357EF"/>
    <w:rsid w:val="00D43C36"/>
    <w:rsid w:val="00D53CF8"/>
    <w:rsid w:val="00D62A22"/>
    <w:rsid w:val="00D77C8D"/>
    <w:rsid w:val="00D82930"/>
    <w:rsid w:val="00D84060"/>
    <w:rsid w:val="00D842BF"/>
    <w:rsid w:val="00D87D6A"/>
    <w:rsid w:val="00D96505"/>
    <w:rsid w:val="00D97255"/>
    <w:rsid w:val="00DA0918"/>
    <w:rsid w:val="00DA3CB1"/>
    <w:rsid w:val="00DA6A67"/>
    <w:rsid w:val="00DC174B"/>
    <w:rsid w:val="00DC44B0"/>
    <w:rsid w:val="00DC7ABB"/>
    <w:rsid w:val="00DD1DCD"/>
    <w:rsid w:val="00DD4BA0"/>
    <w:rsid w:val="00DD5054"/>
    <w:rsid w:val="00DE775D"/>
    <w:rsid w:val="00DF009A"/>
    <w:rsid w:val="00DF60E1"/>
    <w:rsid w:val="00E01C3C"/>
    <w:rsid w:val="00E077D1"/>
    <w:rsid w:val="00E10A61"/>
    <w:rsid w:val="00E1209E"/>
    <w:rsid w:val="00E147DC"/>
    <w:rsid w:val="00E16EAA"/>
    <w:rsid w:val="00E32F73"/>
    <w:rsid w:val="00E57302"/>
    <w:rsid w:val="00E66CCB"/>
    <w:rsid w:val="00E678E5"/>
    <w:rsid w:val="00E7488C"/>
    <w:rsid w:val="00E82B5E"/>
    <w:rsid w:val="00EA3A5B"/>
    <w:rsid w:val="00EC4883"/>
    <w:rsid w:val="00ED0792"/>
    <w:rsid w:val="00ED1E22"/>
    <w:rsid w:val="00EE753D"/>
    <w:rsid w:val="00EF7C16"/>
    <w:rsid w:val="00F05517"/>
    <w:rsid w:val="00F27E8B"/>
    <w:rsid w:val="00F31E57"/>
    <w:rsid w:val="00F37F25"/>
    <w:rsid w:val="00F40A2D"/>
    <w:rsid w:val="00F423D1"/>
    <w:rsid w:val="00F4464E"/>
    <w:rsid w:val="00F46886"/>
    <w:rsid w:val="00F55C79"/>
    <w:rsid w:val="00F61993"/>
    <w:rsid w:val="00F622B9"/>
    <w:rsid w:val="00F666F2"/>
    <w:rsid w:val="00F7386F"/>
    <w:rsid w:val="00F75BA7"/>
    <w:rsid w:val="00F94356"/>
    <w:rsid w:val="00FA057A"/>
    <w:rsid w:val="00FB760E"/>
    <w:rsid w:val="00FC778C"/>
    <w:rsid w:val="00FD0C2D"/>
    <w:rsid w:val="00FD6034"/>
    <w:rsid w:val="00FE32B8"/>
    <w:rsid w:val="00FF068D"/>
    <w:rsid w:val="00FF3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62B11"/>
  <w15:docId w15:val="{39C0C00A-7FA7-42F0-82AA-EABFB5B82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496"/>
    <w:pPr>
      <w:spacing w:after="160" w:line="259" w:lineRule="auto"/>
    </w:pPr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06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0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306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064"/>
    <w:rPr>
      <w:rFonts w:ascii="Tahoma" w:hAnsi="Tahoma" w:cs="Tahoma"/>
      <w:sz w:val="16"/>
      <w:szCs w:val="16"/>
      <w:lang w:val="en-US"/>
    </w:rPr>
  </w:style>
  <w:style w:type="character" w:styleId="Emphasis">
    <w:name w:val="Emphasis"/>
    <w:basedOn w:val="DefaultParagraphFont"/>
    <w:uiPriority w:val="20"/>
    <w:qFormat/>
    <w:rsid w:val="002709A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F009A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DF009A"/>
    <w:rPr>
      <w:rFonts w:ascii="Times New Roman" w:hAnsi="Times New Roman"/>
      <w:sz w:val="24"/>
    </w:rPr>
  </w:style>
  <w:style w:type="paragraph" w:customStyle="1" w:styleId="Default">
    <w:name w:val="Default"/>
    <w:rsid w:val="00755C2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847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7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7A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7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7AD"/>
    <w:rPr>
      <w:b/>
      <w:bCs/>
      <w:sz w:val="20"/>
      <w:szCs w:val="20"/>
      <w:lang w:val="en-US"/>
    </w:rPr>
  </w:style>
  <w:style w:type="character" w:customStyle="1" w:styleId="il">
    <w:name w:val="il"/>
    <w:basedOn w:val="DefaultParagraphFont"/>
    <w:rsid w:val="00BA71BE"/>
  </w:style>
  <w:style w:type="paragraph" w:styleId="Footer">
    <w:name w:val="footer"/>
    <w:basedOn w:val="Normal"/>
    <w:link w:val="FooterChar"/>
    <w:uiPriority w:val="99"/>
    <w:unhideWhenUsed/>
    <w:rsid w:val="00B02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A48"/>
    <w:rPr>
      <w:lang w:val="en-US"/>
    </w:rPr>
  </w:style>
  <w:style w:type="paragraph" w:customStyle="1" w:styleId="Subheading">
    <w:name w:val="Subheading"/>
    <w:basedOn w:val="Normal"/>
    <w:rsid w:val="00390E80"/>
    <w:pPr>
      <w:spacing w:after="70" w:line="240" w:lineRule="auto"/>
      <w:jc w:val="center"/>
    </w:pPr>
    <w:rPr>
      <w:rFonts w:ascii="TimesNewRoman" w:eastAsia="TimesNewRoman" w:hAnsi="TimesNewRoman" w:cs="TimesNewRoman"/>
      <w:sz w:val="25"/>
      <w:szCs w:val="25"/>
      <w:lang w:val="en-IN" w:eastAsia="en-IN"/>
    </w:rPr>
  </w:style>
  <w:style w:type="paragraph" w:styleId="NoSpacing">
    <w:name w:val="No Spacing"/>
    <w:uiPriority w:val="1"/>
    <w:qFormat/>
    <w:rsid w:val="002026E4"/>
    <w:pPr>
      <w:spacing w:after="0" w:line="240" w:lineRule="auto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A057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10EA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mailto:shashwattripathi737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F7085-8715-4FC7-A6B2-CB97B8027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Kishan Tripathi</cp:lastModifiedBy>
  <cp:revision>3</cp:revision>
  <cp:lastPrinted>2023-08-07T11:59:00Z</cp:lastPrinted>
  <dcterms:created xsi:type="dcterms:W3CDTF">2023-09-07T07:08:00Z</dcterms:created>
  <dcterms:modified xsi:type="dcterms:W3CDTF">2023-09-07T07:10:00Z</dcterms:modified>
</cp:coreProperties>
</file>